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FDCE9A" w14:textId="633A7DF9" w:rsidR="00E679AA" w:rsidRPr="009F06F0" w:rsidRDefault="0052105F" w:rsidP="000A7FC6">
      <w:pPr>
        <w:jc w:val="center"/>
        <w:rPr>
          <w:rFonts w:ascii="Roboto Condensed" w:hAnsi="Roboto Condensed"/>
          <w:b/>
          <w:sz w:val="28"/>
          <w:szCs w:val="28"/>
        </w:rPr>
      </w:pPr>
      <w:r w:rsidRPr="009F06F0">
        <w:rPr>
          <w:rFonts w:ascii="Roboto Condensed" w:hAnsi="Roboto Condensed"/>
          <w:b/>
          <w:sz w:val="28"/>
          <w:szCs w:val="28"/>
        </w:rPr>
        <w:t>Bądź bezpieczny w sieci - Play wprowadza usług</w:t>
      </w:r>
      <w:r w:rsidR="006119E6" w:rsidRPr="009F06F0">
        <w:rPr>
          <w:rFonts w:ascii="Roboto Condensed" w:hAnsi="Roboto Condensed"/>
          <w:b/>
          <w:sz w:val="28"/>
          <w:szCs w:val="28"/>
        </w:rPr>
        <w:t>i</w:t>
      </w:r>
      <w:r w:rsidRPr="009F06F0">
        <w:rPr>
          <w:rFonts w:ascii="Roboto Condensed" w:hAnsi="Roboto Condensed"/>
          <w:b/>
          <w:sz w:val="28"/>
          <w:szCs w:val="28"/>
        </w:rPr>
        <w:t xml:space="preserve"> chroniąc</w:t>
      </w:r>
      <w:r w:rsidR="006119E6" w:rsidRPr="009F06F0">
        <w:rPr>
          <w:rFonts w:ascii="Roboto Condensed" w:hAnsi="Roboto Condensed"/>
          <w:b/>
          <w:sz w:val="28"/>
          <w:szCs w:val="28"/>
        </w:rPr>
        <w:t>e</w:t>
      </w:r>
      <w:r w:rsidRPr="009F06F0">
        <w:rPr>
          <w:rFonts w:ascii="Roboto Condensed" w:hAnsi="Roboto Condensed"/>
          <w:b/>
          <w:sz w:val="28"/>
          <w:szCs w:val="28"/>
        </w:rPr>
        <w:t xml:space="preserve"> przed zagrożeniami w </w:t>
      </w:r>
      <w:proofErr w:type="spellStart"/>
      <w:r w:rsidRPr="009F06F0">
        <w:rPr>
          <w:rFonts w:ascii="Roboto Condensed" w:hAnsi="Roboto Condensed"/>
          <w:b/>
          <w:sz w:val="28"/>
          <w:szCs w:val="28"/>
        </w:rPr>
        <w:t>internecie</w:t>
      </w:r>
      <w:proofErr w:type="spellEnd"/>
    </w:p>
    <w:p w14:paraId="48543530" w14:textId="1BCBA446" w:rsidR="00E679AA" w:rsidRPr="009F06F0" w:rsidRDefault="00E679AA" w:rsidP="000A7FC6">
      <w:pPr>
        <w:pStyle w:val="Akapitzlist"/>
        <w:numPr>
          <w:ilvl w:val="0"/>
          <w:numId w:val="1"/>
        </w:numPr>
        <w:jc w:val="both"/>
        <w:rPr>
          <w:rFonts w:ascii="Roboto Condensed" w:hAnsi="Roboto Condensed"/>
        </w:rPr>
      </w:pPr>
      <w:r w:rsidRPr="009F06F0">
        <w:rPr>
          <w:rFonts w:ascii="Roboto Condensed" w:hAnsi="Roboto Condensed"/>
        </w:rPr>
        <w:t>Now</w:t>
      </w:r>
      <w:r w:rsidR="00B8418B" w:rsidRPr="009F06F0">
        <w:rPr>
          <w:rFonts w:ascii="Roboto Condensed" w:hAnsi="Roboto Condensed"/>
        </w:rPr>
        <w:t>e</w:t>
      </w:r>
      <w:r w:rsidRPr="009F06F0">
        <w:rPr>
          <w:rFonts w:ascii="Roboto Condensed" w:hAnsi="Roboto Condensed"/>
        </w:rPr>
        <w:t xml:space="preserve"> usług</w:t>
      </w:r>
      <w:r w:rsidR="00B8418B" w:rsidRPr="009F06F0">
        <w:rPr>
          <w:rFonts w:ascii="Roboto Condensed" w:hAnsi="Roboto Condensed"/>
        </w:rPr>
        <w:t>i</w:t>
      </w:r>
      <w:r w:rsidRPr="009F06F0">
        <w:rPr>
          <w:rFonts w:ascii="Roboto Condensed" w:hAnsi="Roboto Condensed"/>
        </w:rPr>
        <w:t xml:space="preserve"> ochrony klientów przed niebezpieczeństwami </w:t>
      </w:r>
      <w:r w:rsidR="00E61EEF" w:rsidRPr="009F06F0">
        <w:rPr>
          <w:rFonts w:ascii="Roboto Condensed" w:hAnsi="Roboto Condensed"/>
        </w:rPr>
        <w:t xml:space="preserve">w </w:t>
      </w:r>
      <w:proofErr w:type="spellStart"/>
      <w:r w:rsidR="00E61EEF" w:rsidRPr="009F06F0">
        <w:rPr>
          <w:rFonts w:ascii="Roboto Condensed" w:hAnsi="Roboto Condensed"/>
        </w:rPr>
        <w:t>internecie</w:t>
      </w:r>
      <w:proofErr w:type="spellEnd"/>
      <w:r w:rsidR="00E61EEF" w:rsidRPr="009F06F0">
        <w:rPr>
          <w:rFonts w:ascii="Roboto Condensed" w:hAnsi="Roboto Condensed"/>
        </w:rPr>
        <w:t xml:space="preserve"> </w:t>
      </w:r>
    </w:p>
    <w:p w14:paraId="643D2807" w14:textId="4B298B9C" w:rsidR="00C86575" w:rsidRPr="009F06F0" w:rsidRDefault="008F185C" w:rsidP="000A7FC6">
      <w:pPr>
        <w:pStyle w:val="Akapitzlist"/>
        <w:numPr>
          <w:ilvl w:val="0"/>
          <w:numId w:val="1"/>
        </w:numPr>
        <w:jc w:val="both"/>
        <w:rPr>
          <w:rFonts w:ascii="Roboto Condensed" w:hAnsi="Roboto Condensed"/>
        </w:rPr>
      </w:pPr>
      <w:r w:rsidRPr="009F06F0">
        <w:rPr>
          <w:rFonts w:ascii="Roboto Condensed" w:hAnsi="Roboto Condensed"/>
          <w:b/>
          <w:bCs/>
        </w:rPr>
        <w:t xml:space="preserve">Bezpieczny </w:t>
      </w:r>
      <w:proofErr w:type="spellStart"/>
      <w:r w:rsidRPr="009F06F0">
        <w:rPr>
          <w:rFonts w:ascii="Roboto Condensed" w:hAnsi="Roboto Condensed"/>
          <w:b/>
          <w:bCs/>
        </w:rPr>
        <w:t>internet</w:t>
      </w:r>
      <w:proofErr w:type="spellEnd"/>
      <w:r w:rsidR="00E61EEF" w:rsidRPr="009F06F0">
        <w:rPr>
          <w:rFonts w:ascii="Roboto Condensed" w:hAnsi="Roboto Condensed"/>
        </w:rPr>
        <w:t xml:space="preserve"> wykrywający zagrożenia w sieci </w:t>
      </w:r>
    </w:p>
    <w:p w14:paraId="61585335" w14:textId="327095AD" w:rsidR="00E47E63" w:rsidRPr="009F06F0" w:rsidRDefault="006B5932" w:rsidP="000A7FC6">
      <w:pPr>
        <w:pStyle w:val="Akapitzlist"/>
        <w:numPr>
          <w:ilvl w:val="0"/>
          <w:numId w:val="1"/>
        </w:numPr>
        <w:jc w:val="both"/>
        <w:rPr>
          <w:rFonts w:ascii="Roboto Condensed" w:hAnsi="Roboto Condensed"/>
        </w:rPr>
      </w:pPr>
      <w:r w:rsidRPr="009F06F0">
        <w:rPr>
          <w:rFonts w:ascii="Roboto Condensed" w:hAnsi="Roboto Condensed"/>
          <w:b/>
          <w:bCs/>
        </w:rPr>
        <w:t>Pakiet bezpieczeństwa</w:t>
      </w:r>
      <w:r w:rsidRPr="009F06F0">
        <w:rPr>
          <w:rFonts w:ascii="Roboto Condensed" w:hAnsi="Roboto Condensed"/>
        </w:rPr>
        <w:t xml:space="preserve"> z dostępem do trzech usług: Bezpieczny </w:t>
      </w:r>
      <w:proofErr w:type="spellStart"/>
      <w:r w:rsidRPr="009F06F0">
        <w:rPr>
          <w:rFonts w:ascii="Roboto Condensed" w:hAnsi="Roboto Condensed"/>
        </w:rPr>
        <w:t>internet</w:t>
      </w:r>
      <w:proofErr w:type="spellEnd"/>
      <w:r w:rsidRPr="009F06F0">
        <w:rPr>
          <w:rFonts w:ascii="Roboto Condensed" w:hAnsi="Roboto Condensed"/>
        </w:rPr>
        <w:t xml:space="preserve">, </w:t>
      </w:r>
      <w:r w:rsidR="006119E6" w:rsidRPr="009F06F0">
        <w:rPr>
          <w:rFonts w:ascii="Roboto Condensed" w:hAnsi="Roboto Condensed"/>
        </w:rPr>
        <w:t>B</w:t>
      </w:r>
      <w:r w:rsidR="00E47E63" w:rsidRPr="009F06F0">
        <w:rPr>
          <w:rFonts w:ascii="Roboto Condensed" w:hAnsi="Roboto Condensed"/>
        </w:rPr>
        <w:t>ezpieczne Wi-</w:t>
      </w:r>
      <w:r w:rsidR="006119E6" w:rsidRPr="009F06F0">
        <w:rPr>
          <w:rFonts w:ascii="Roboto Condensed" w:hAnsi="Roboto Condensed"/>
        </w:rPr>
        <w:t>F</w:t>
      </w:r>
      <w:r w:rsidR="00E47E63" w:rsidRPr="009F06F0">
        <w:rPr>
          <w:rFonts w:ascii="Roboto Condensed" w:hAnsi="Roboto Condensed"/>
        </w:rPr>
        <w:t>i i</w:t>
      </w:r>
      <w:r w:rsidR="000A7FC6" w:rsidRPr="009F06F0">
        <w:rPr>
          <w:rFonts w:ascii="Roboto Condensed" w:hAnsi="Roboto Condensed"/>
        </w:rPr>
        <w:t> </w:t>
      </w:r>
      <w:r w:rsidR="00E47E63" w:rsidRPr="009F06F0">
        <w:rPr>
          <w:rFonts w:ascii="Roboto Condensed" w:hAnsi="Roboto Condensed"/>
        </w:rPr>
        <w:t>antywirus</w:t>
      </w:r>
      <w:r w:rsidRPr="009F06F0">
        <w:rPr>
          <w:rFonts w:ascii="Roboto Condensed" w:hAnsi="Roboto Condensed"/>
        </w:rPr>
        <w:t xml:space="preserve">, </w:t>
      </w:r>
      <w:r w:rsidR="00E47E63" w:rsidRPr="009F06F0">
        <w:rPr>
          <w:rFonts w:ascii="Roboto Condensed" w:hAnsi="Roboto Condensed"/>
        </w:rPr>
        <w:t xml:space="preserve">Czat z </w:t>
      </w:r>
      <w:proofErr w:type="spellStart"/>
      <w:r w:rsidR="00E47E63" w:rsidRPr="009F06F0">
        <w:rPr>
          <w:rFonts w:ascii="Roboto Condensed" w:hAnsi="Roboto Condensed"/>
        </w:rPr>
        <w:t>Cyber</w:t>
      </w:r>
      <w:proofErr w:type="spellEnd"/>
      <w:r w:rsidR="006119E6" w:rsidRPr="009F06F0">
        <w:rPr>
          <w:rFonts w:ascii="Roboto Condensed" w:hAnsi="Roboto Condensed"/>
        </w:rPr>
        <w:t xml:space="preserve"> E</w:t>
      </w:r>
      <w:r w:rsidR="00E47E63" w:rsidRPr="009F06F0">
        <w:rPr>
          <w:rFonts w:ascii="Roboto Condensed" w:hAnsi="Roboto Condensed"/>
        </w:rPr>
        <w:t xml:space="preserve">kspertem </w:t>
      </w:r>
    </w:p>
    <w:p w14:paraId="7A534F57" w14:textId="7EAEF8F1" w:rsidR="00FB0605" w:rsidRPr="009F06F0" w:rsidRDefault="00E47E63" w:rsidP="000A7FC6">
      <w:pPr>
        <w:jc w:val="both"/>
        <w:rPr>
          <w:rFonts w:ascii="Roboto Condensed" w:hAnsi="Roboto Condensed"/>
          <w:b/>
          <w:bCs/>
        </w:rPr>
      </w:pPr>
      <w:r w:rsidRPr="009F06F0">
        <w:rPr>
          <w:rFonts w:ascii="Roboto Condensed" w:hAnsi="Roboto Condensed"/>
          <w:b/>
          <w:bCs/>
        </w:rPr>
        <w:t xml:space="preserve">W Play dbamy o Ciebie – </w:t>
      </w:r>
      <w:r w:rsidR="00001556" w:rsidRPr="009F06F0">
        <w:rPr>
          <w:rFonts w:ascii="Roboto Condensed" w:hAnsi="Roboto Condensed"/>
          <w:b/>
          <w:bCs/>
        </w:rPr>
        <w:t>kompleksowa ochrona w sieci</w:t>
      </w:r>
    </w:p>
    <w:p w14:paraId="2D5F9DC5" w14:textId="57FE3791" w:rsidR="00B8418B" w:rsidRPr="009F06F0" w:rsidRDefault="00001556" w:rsidP="000A7FC6">
      <w:pPr>
        <w:jc w:val="both"/>
        <w:rPr>
          <w:rFonts w:ascii="Roboto Condensed" w:hAnsi="Roboto Condensed"/>
        </w:rPr>
      </w:pPr>
      <w:r w:rsidRPr="009F06F0">
        <w:rPr>
          <w:rFonts w:ascii="Roboto Condensed" w:hAnsi="Roboto Condensed"/>
        </w:rPr>
        <w:t xml:space="preserve">Użytkownicy </w:t>
      </w:r>
      <w:proofErr w:type="spellStart"/>
      <w:r w:rsidRPr="009F06F0">
        <w:rPr>
          <w:rFonts w:ascii="Roboto Condensed" w:hAnsi="Roboto Condensed"/>
        </w:rPr>
        <w:t>internetu</w:t>
      </w:r>
      <w:proofErr w:type="spellEnd"/>
      <w:r w:rsidRPr="009F06F0">
        <w:rPr>
          <w:rFonts w:ascii="Roboto Condensed" w:hAnsi="Roboto Condensed"/>
        </w:rPr>
        <w:t xml:space="preserve"> narażeni są na szereg niebezpieczeństw, które mogą spowodować utratę danych, kradzież haseł</w:t>
      </w:r>
      <w:r w:rsidR="003C76B7" w:rsidRPr="009F06F0">
        <w:rPr>
          <w:rFonts w:ascii="Roboto Condensed" w:hAnsi="Roboto Condensed"/>
        </w:rPr>
        <w:t xml:space="preserve">, a nawet </w:t>
      </w:r>
      <w:r w:rsidR="006119E6" w:rsidRPr="009F06F0">
        <w:rPr>
          <w:rFonts w:ascii="Roboto Condensed" w:hAnsi="Roboto Condensed"/>
        </w:rPr>
        <w:t>oszczędności z konta w banku</w:t>
      </w:r>
      <w:r w:rsidR="003C76B7" w:rsidRPr="009F06F0">
        <w:rPr>
          <w:rFonts w:ascii="Roboto Condensed" w:hAnsi="Roboto Condensed"/>
        </w:rPr>
        <w:t>. Play, w trosce o swoich klientów, wprowadza now</w:t>
      </w:r>
      <w:r w:rsidR="006119E6" w:rsidRPr="009F06F0">
        <w:rPr>
          <w:rFonts w:ascii="Roboto Condensed" w:hAnsi="Roboto Condensed"/>
        </w:rPr>
        <w:t>e</w:t>
      </w:r>
      <w:r w:rsidR="003C76B7" w:rsidRPr="009F06F0">
        <w:rPr>
          <w:rFonts w:ascii="Roboto Condensed" w:hAnsi="Roboto Condensed"/>
        </w:rPr>
        <w:t xml:space="preserve"> usług</w:t>
      </w:r>
      <w:r w:rsidR="006119E6" w:rsidRPr="009F06F0">
        <w:rPr>
          <w:rFonts w:ascii="Roboto Condensed" w:hAnsi="Roboto Condensed"/>
        </w:rPr>
        <w:t>i</w:t>
      </w:r>
      <w:r w:rsidR="003C76B7" w:rsidRPr="009F06F0">
        <w:rPr>
          <w:rFonts w:ascii="Roboto Condensed" w:hAnsi="Roboto Condensed"/>
        </w:rPr>
        <w:t>, któr</w:t>
      </w:r>
      <w:r w:rsidR="006119E6" w:rsidRPr="009F06F0">
        <w:rPr>
          <w:rFonts w:ascii="Roboto Condensed" w:hAnsi="Roboto Condensed"/>
        </w:rPr>
        <w:t>e</w:t>
      </w:r>
      <w:r w:rsidR="003C76B7" w:rsidRPr="009F06F0">
        <w:rPr>
          <w:rFonts w:ascii="Roboto Condensed" w:hAnsi="Roboto Condensed"/>
        </w:rPr>
        <w:t xml:space="preserve"> </w:t>
      </w:r>
      <w:r w:rsidR="006119E6" w:rsidRPr="009F06F0">
        <w:rPr>
          <w:rFonts w:ascii="Roboto Condensed" w:hAnsi="Roboto Condensed"/>
        </w:rPr>
        <w:t>zwiększą bezpieczeństwo</w:t>
      </w:r>
      <w:r w:rsidR="003C76B7" w:rsidRPr="009F06F0">
        <w:rPr>
          <w:rFonts w:ascii="Roboto Condensed" w:hAnsi="Roboto Condensed"/>
        </w:rPr>
        <w:t xml:space="preserve"> w </w:t>
      </w:r>
      <w:r w:rsidR="000A7FC6" w:rsidRPr="009F06F0">
        <w:rPr>
          <w:rFonts w:ascii="Roboto Condensed" w:hAnsi="Roboto Condensed"/>
        </w:rPr>
        <w:t xml:space="preserve">sieci. </w:t>
      </w:r>
      <w:r w:rsidR="003C76B7" w:rsidRPr="009F06F0">
        <w:rPr>
          <w:rFonts w:ascii="Roboto Condensed" w:hAnsi="Roboto Condensed"/>
        </w:rPr>
        <w:t>Dla wygody użytkowników</w:t>
      </w:r>
      <w:r w:rsidR="00100BC6" w:rsidRPr="009F06F0">
        <w:rPr>
          <w:rFonts w:ascii="Roboto Condensed" w:hAnsi="Roboto Condensed"/>
        </w:rPr>
        <w:t xml:space="preserve"> Play</w:t>
      </w:r>
      <w:r w:rsidR="000A7FC6" w:rsidRPr="009F06F0">
        <w:rPr>
          <w:rFonts w:ascii="Roboto Condensed" w:hAnsi="Roboto Condensed"/>
        </w:rPr>
        <w:t xml:space="preserve"> </w:t>
      </w:r>
      <w:r w:rsidR="003C76B7" w:rsidRPr="009F06F0">
        <w:rPr>
          <w:rFonts w:ascii="Roboto Condensed" w:hAnsi="Roboto Condensed"/>
        </w:rPr>
        <w:t>przygotował ofertę w</w:t>
      </w:r>
      <w:r w:rsidR="006119E6" w:rsidRPr="009F06F0">
        <w:rPr>
          <w:rFonts w:ascii="Roboto Condensed" w:hAnsi="Roboto Condensed"/>
        </w:rPr>
        <w:t> </w:t>
      </w:r>
      <w:r w:rsidR="003C76B7" w:rsidRPr="009F06F0">
        <w:rPr>
          <w:rFonts w:ascii="Roboto Condensed" w:hAnsi="Roboto Condensed"/>
        </w:rPr>
        <w:t>dwóch wariantach</w:t>
      </w:r>
      <w:r w:rsidR="00100BC6" w:rsidRPr="009F06F0">
        <w:rPr>
          <w:rFonts w:ascii="Roboto Condensed" w:hAnsi="Roboto Condensed"/>
        </w:rPr>
        <w:t xml:space="preserve"> pozwalających</w:t>
      </w:r>
      <w:r w:rsidR="003C76B7" w:rsidRPr="009F06F0">
        <w:rPr>
          <w:rFonts w:ascii="Roboto Condensed" w:hAnsi="Roboto Condensed"/>
        </w:rPr>
        <w:t xml:space="preserve"> dostosować </w:t>
      </w:r>
      <w:r w:rsidR="004940A2" w:rsidRPr="009F06F0">
        <w:rPr>
          <w:rFonts w:ascii="Roboto Condensed" w:hAnsi="Roboto Condensed"/>
        </w:rPr>
        <w:t xml:space="preserve">ją do </w:t>
      </w:r>
      <w:r w:rsidR="006C3F0A" w:rsidRPr="009F06F0">
        <w:rPr>
          <w:rFonts w:ascii="Roboto Condensed" w:hAnsi="Roboto Condensed"/>
        </w:rPr>
        <w:t xml:space="preserve">własnych </w:t>
      </w:r>
      <w:r w:rsidR="004940A2" w:rsidRPr="009F06F0">
        <w:rPr>
          <w:rFonts w:ascii="Roboto Condensed" w:hAnsi="Roboto Condensed"/>
        </w:rPr>
        <w:t>potrzeb oraz oczekiwań.</w:t>
      </w:r>
    </w:p>
    <w:p w14:paraId="4EA69E33" w14:textId="4947ADD1" w:rsidR="0068014F" w:rsidRPr="009F06F0" w:rsidRDefault="0068014F" w:rsidP="000A7FC6">
      <w:pPr>
        <w:jc w:val="both"/>
        <w:rPr>
          <w:rFonts w:ascii="Roboto Condensed" w:hAnsi="Roboto Condensed"/>
        </w:rPr>
      </w:pPr>
      <w:r w:rsidRPr="00FF44D5">
        <w:rPr>
          <w:rFonts w:ascii="Roboto Condensed" w:hAnsi="Roboto Condensed"/>
          <w:i/>
          <w:iCs/>
        </w:rPr>
        <w:t>Na bieżąco monitorujemy rynek</w:t>
      </w:r>
      <w:r w:rsidR="004448DC" w:rsidRPr="00FF44D5">
        <w:rPr>
          <w:rFonts w:ascii="Roboto Condensed" w:hAnsi="Roboto Condensed"/>
          <w:i/>
          <w:iCs/>
        </w:rPr>
        <w:t xml:space="preserve"> pod kątem zagrożeń, na które narażeni mogą być nasi klienci. Przestępcy</w:t>
      </w:r>
      <w:r w:rsidR="00D01EEB" w:rsidRPr="00FF44D5">
        <w:rPr>
          <w:rFonts w:ascii="Roboto Condensed" w:hAnsi="Roboto Condensed"/>
          <w:i/>
          <w:iCs/>
        </w:rPr>
        <w:t xml:space="preserve"> coraz częściej i odważniej </w:t>
      </w:r>
      <w:r w:rsidR="004448DC" w:rsidRPr="00FF44D5">
        <w:rPr>
          <w:rFonts w:ascii="Roboto Condensed" w:hAnsi="Roboto Condensed"/>
          <w:i/>
          <w:iCs/>
        </w:rPr>
        <w:t>używają nowych technologii</w:t>
      </w:r>
      <w:r w:rsidR="00D01EEB" w:rsidRPr="00FF44D5">
        <w:rPr>
          <w:rFonts w:ascii="Roboto Condensed" w:hAnsi="Roboto Condensed"/>
          <w:i/>
          <w:iCs/>
        </w:rPr>
        <w:t>,</w:t>
      </w:r>
      <w:r w:rsidR="004448DC" w:rsidRPr="00FF44D5">
        <w:rPr>
          <w:rFonts w:ascii="Roboto Condensed" w:hAnsi="Roboto Condensed"/>
          <w:i/>
          <w:iCs/>
        </w:rPr>
        <w:t xml:space="preserve"> a strony służące do wyłudzenia danych </w:t>
      </w:r>
      <w:r w:rsidR="00D01EEB" w:rsidRPr="00FF44D5">
        <w:rPr>
          <w:rFonts w:ascii="Roboto Condensed" w:hAnsi="Roboto Condensed"/>
          <w:i/>
          <w:iCs/>
        </w:rPr>
        <w:t xml:space="preserve">wyglądają na </w:t>
      </w:r>
      <w:r w:rsidR="004448DC" w:rsidRPr="00FF44D5">
        <w:rPr>
          <w:rFonts w:ascii="Roboto Condensed" w:hAnsi="Roboto Condensed"/>
          <w:i/>
          <w:iCs/>
        </w:rPr>
        <w:t xml:space="preserve">coraz bardziej wiarygodne i trudne od rozróżnienia od oryginałów, za które się podszywają. Dlatego chcąc zadbać o bezpieczeństwo naszych klientów, oferujemy im rozwiązania, </w:t>
      </w:r>
      <w:r w:rsidR="009F06F0" w:rsidRPr="00FF44D5">
        <w:rPr>
          <w:rFonts w:ascii="Roboto Condensed" w:hAnsi="Roboto Condensed" w:cs="Arial"/>
          <w:i/>
          <w:iCs/>
          <w:color w:val="000000"/>
        </w:rPr>
        <w:t>dzięki którym mogą czuć się bardziej komfortowo korzystając z sieci</w:t>
      </w:r>
      <w:r w:rsidR="001977C3" w:rsidRPr="009F06F0">
        <w:rPr>
          <w:rFonts w:ascii="Roboto Condensed" w:hAnsi="Roboto Condensed"/>
        </w:rPr>
        <w:t xml:space="preserve"> – </w:t>
      </w:r>
      <w:r w:rsidR="001977C3" w:rsidRPr="00FF44D5">
        <w:rPr>
          <w:rFonts w:ascii="Roboto Condensed" w:hAnsi="Roboto Condensed"/>
          <w:b/>
          <w:bCs/>
        </w:rPr>
        <w:t>mówi Maciej Swat, Dyrektor Departamentu Marketingu B2C i B2B w Play.</w:t>
      </w:r>
    </w:p>
    <w:p w14:paraId="4BFEAEB8" w14:textId="7D987976" w:rsidR="00B8418B" w:rsidRPr="009F06F0" w:rsidRDefault="00E47E63" w:rsidP="000A7FC6">
      <w:pPr>
        <w:jc w:val="both"/>
        <w:rPr>
          <w:rFonts w:ascii="Roboto Condensed" w:hAnsi="Roboto Condensed"/>
          <w:b/>
          <w:bCs/>
        </w:rPr>
      </w:pPr>
      <w:r w:rsidRPr="009F06F0">
        <w:rPr>
          <w:rFonts w:ascii="Roboto Condensed" w:hAnsi="Roboto Condensed"/>
          <w:b/>
          <w:bCs/>
        </w:rPr>
        <w:t xml:space="preserve">Bezpieczny </w:t>
      </w:r>
      <w:proofErr w:type="spellStart"/>
      <w:r w:rsidRPr="009F06F0">
        <w:rPr>
          <w:rFonts w:ascii="Roboto Condensed" w:hAnsi="Roboto Condensed"/>
          <w:b/>
          <w:bCs/>
        </w:rPr>
        <w:t>internet</w:t>
      </w:r>
      <w:proofErr w:type="spellEnd"/>
    </w:p>
    <w:p w14:paraId="161FA9D0" w14:textId="55865FE3" w:rsidR="00835384" w:rsidRPr="009F06F0" w:rsidRDefault="00100BC6" w:rsidP="000A7FC6">
      <w:pPr>
        <w:jc w:val="both"/>
        <w:rPr>
          <w:rFonts w:ascii="Roboto Condensed" w:hAnsi="Roboto Condensed"/>
        </w:rPr>
      </w:pPr>
      <w:r w:rsidRPr="009F06F0">
        <w:rPr>
          <w:rFonts w:ascii="Roboto Condensed" w:hAnsi="Roboto Condensed"/>
        </w:rPr>
        <w:t>U</w:t>
      </w:r>
      <w:r w:rsidR="00E61EEF" w:rsidRPr="009F06F0">
        <w:rPr>
          <w:rFonts w:ascii="Roboto Condensed" w:hAnsi="Roboto Condensed"/>
        </w:rPr>
        <w:t xml:space="preserve">sługa </w:t>
      </w:r>
      <w:r w:rsidR="008F185C" w:rsidRPr="009F06F0">
        <w:rPr>
          <w:rFonts w:ascii="Roboto Condensed" w:hAnsi="Roboto Condensed"/>
        </w:rPr>
        <w:t>podnosi bezpieczeństwo</w:t>
      </w:r>
      <w:r w:rsidR="00E61EEF" w:rsidRPr="009F06F0">
        <w:rPr>
          <w:rFonts w:ascii="Roboto Condensed" w:hAnsi="Roboto Condensed"/>
        </w:rPr>
        <w:t xml:space="preserve"> w sieci podczas korzystania z </w:t>
      </w:r>
      <w:proofErr w:type="spellStart"/>
      <w:r w:rsidR="00E61EEF" w:rsidRPr="009F06F0">
        <w:rPr>
          <w:rFonts w:ascii="Roboto Condensed" w:hAnsi="Roboto Condensed"/>
        </w:rPr>
        <w:t>internetu</w:t>
      </w:r>
      <w:proofErr w:type="spellEnd"/>
      <w:r w:rsidR="00E61EEF" w:rsidRPr="009F06F0">
        <w:rPr>
          <w:rFonts w:ascii="Roboto Condensed" w:hAnsi="Roboto Condensed"/>
        </w:rPr>
        <w:t xml:space="preserve"> </w:t>
      </w:r>
      <w:r w:rsidR="008F185C" w:rsidRPr="009F06F0">
        <w:rPr>
          <w:rFonts w:ascii="Roboto Condensed" w:hAnsi="Roboto Condensed"/>
        </w:rPr>
        <w:t xml:space="preserve">Play. Wykrywa zagrożenia </w:t>
      </w:r>
      <w:r w:rsidR="00C76B68" w:rsidRPr="009F06F0">
        <w:rPr>
          <w:rFonts w:ascii="Roboto Condensed" w:hAnsi="Roboto Condensed"/>
        </w:rPr>
        <w:t>i</w:t>
      </w:r>
      <w:r w:rsidR="006C3F0A" w:rsidRPr="009F06F0">
        <w:rPr>
          <w:rFonts w:ascii="Roboto Condensed" w:hAnsi="Roboto Condensed"/>
        </w:rPr>
        <w:t> </w:t>
      </w:r>
      <w:r w:rsidR="008F185C" w:rsidRPr="009F06F0">
        <w:rPr>
          <w:rFonts w:ascii="Roboto Condensed" w:hAnsi="Roboto Condensed"/>
        </w:rPr>
        <w:t>blokuje je, zanim dotrą do urządzenia klienta</w:t>
      </w:r>
      <w:r w:rsidR="00E61EEF" w:rsidRPr="009F06F0">
        <w:rPr>
          <w:rFonts w:ascii="Roboto Condensed" w:hAnsi="Roboto Condensed"/>
        </w:rPr>
        <w:t>. Rozpoznaje niebezpieczeństwa pochodzące z</w:t>
      </w:r>
      <w:r w:rsidR="000A7FC6" w:rsidRPr="009F06F0">
        <w:rPr>
          <w:rFonts w:ascii="Roboto Condensed" w:hAnsi="Roboto Condensed"/>
        </w:rPr>
        <w:t> </w:t>
      </w:r>
      <w:r w:rsidR="00E61EEF" w:rsidRPr="009F06F0">
        <w:rPr>
          <w:rFonts w:ascii="Roboto Condensed" w:hAnsi="Roboto Condensed"/>
        </w:rPr>
        <w:t>podejrzanych</w:t>
      </w:r>
      <w:r w:rsidR="00C76B68" w:rsidRPr="009F06F0">
        <w:rPr>
          <w:rFonts w:ascii="Roboto Condensed" w:hAnsi="Roboto Condensed"/>
        </w:rPr>
        <w:t xml:space="preserve"> stron</w:t>
      </w:r>
      <w:r w:rsidR="00835384" w:rsidRPr="009F06F0">
        <w:rPr>
          <w:rFonts w:ascii="Roboto Condensed" w:hAnsi="Roboto Condensed"/>
        </w:rPr>
        <w:t xml:space="preserve"> mogących</w:t>
      </w:r>
      <w:r w:rsidR="008F185C" w:rsidRPr="009F06F0">
        <w:rPr>
          <w:rFonts w:ascii="Roboto Condensed" w:hAnsi="Roboto Condensed"/>
        </w:rPr>
        <w:t xml:space="preserve"> zainfekować</w:t>
      </w:r>
      <w:r w:rsidR="00C76B68" w:rsidRPr="009F06F0">
        <w:rPr>
          <w:rFonts w:ascii="Roboto Condensed" w:hAnsi="Roboto Condensed"/>
        </w:rPr>
        <w:t xml:space="preserve"> </w:t>
      </w:r>
      <w:r w:rsidR="008F185C" w:rsidRPr="009F06F0">
        <w:rPr>
          <w:rFonts w:ascii="Roboto Condensed" w:hAnsi="Roboto Condensed"/>
        </w:rPr>
        <w:t>urządzenie lub wyłudzać dane do bankowości</w:t>
      </w:r>
      <w:r w:rsidR="00C76B68" w:rsidRPr="009F06F0">
        <w:rPr>
          <w:rFonts w:ascii="Roboto Condensed" w:hAnsi="Roboto Condensed"/>
        </w:rPr>
        <w:t xml:space="preserve"> </w:t>
      </w:r>
      <w:r w:rsidR="008F185C" w:rsidRPr="009F06F0">
        <w:rPr>
          <w:rFonts w:ascii="Roboto Condensed" w:hAnsi="Roboto Condensed"/>
        </w:rPr>
        <w:t>czy</w:t>
      </w:r>
      <w:r w:rsidR="00C76B68" w:rsidRPr="009F06F0">
        <w:rPr>
          <w:rFonts w:ascii="Roboto Condensed" w:hAnsi="Roboto Condensed"/>
        </w:rPr>
        <w:t xml:space="preserve"> hasła</w:t>
      </w:r>
      <w:r w:rsidR="00C11C79">
        <w:rPr>
          <w:rFonts w:ascii="Roboto Condensed" w:hAnsi="Roboto Condensed"/>
        </w:rPr>
        <w:t>,</w:t>
      </w:r>
      <w:r w:rsidR="006C3F0A" w:rsidRPr="009F06F0">
        <w:rPr>
          <w:rFonts w:ascii="Roboto Condensed" w:hAnsi="Roboto Condensed"/>
        </w:rPr>
        <w:t xml:space="preserve"> na przykład do portali społecznościowych </w:t>
      </w:r>
      <w:r w:rsidR="00C76B68" w:rsidRPr="009F06F0">
        <w:rPr>
          <w:rFonts w:ascii="Roboto Condensed" w:hAnsi="Roboto Condensed"/>
        </w:rPr>
        <w:t>lub poczty</w:t>
      </w:r>
      <w:r w:rsidR="008F185C" w:rsidRPr="009F06F0">
        <w:rPr>
          <w:rFonts w:ascii="Roboto Condensed" w:hAnsi="Roboto Condensed"/>
        </w:rPr>
        <w:t>. W ten sposób</w:t>
      </w:r>
      <w:r w:rsidR="00E61EEF" w:rsidRPr="009F06F0">
        <w:rPr>
          <w:rFonts w:ascii="Roboto Condensed" w:hAnsi="Roboto Condensed"/>
        </w:rPr>
        <w:t xml:space="preserve"> Play</w:t>
      </w:r>
      <w:r w:rsidR="008F185C" w:rsidRPr="009F06F0">
        <w:rPr>
          <w:rFonts w:ascii="Roboto Condensed" w:hAnsi="Roboto Condensed"/>
        </w:rPr>
        <w:t xml:space="preserve"> chroni </w:t>
      </w:r>
      <w:r w:rsidR="006C3F0A" w:rsidRPr="009F06F0">
        <w:rPr>
          <w:rFonts w:ascii="Roboto Condensed" w:hAnsi="Roboto Condensed"/>
        </w:rPr>
        <w:t xml:space="preserve">loginy i </w:t>
      </w:r>
      <w:r w:rsidR="008F185C" w:rsidRPr="009F06F0">
        <w:rPr>
          <w:rFonts w:ascii="Roboto Condensed" w:hAnsi="Roboto Condensed"/>
        </w:rPr>
        <w:t>hasła klientów, ich</w:t>
      </w:r>
      <w:r w:rsidR="0068014F" w:rsidRPr="009F06F0">
        <w:rPr>
          <w:rFonts w:ascii="Roboto Condensed" w:hAnsi="Roboto Condensed"/>
        </w:rPr>
        <w:t> </w:t>
      </w:r>
      <w:r w:rsidR="006C3F0A" w:rsidRPr="009F06F0">
        <w:rPr>
          <w:rFonts w:ascii="Roboto Condensed" w:hAnsi="Roboto Condensed"/>
        </w:rPr>
        <w:t xml:space="preserve">wrażliwe dane a </w:t>
      </w:r>
      <w:r w:rsidR="0068014F" w:rsidRPr="009F06F0">
        <w:rPr>
          <w:rFonts w:ascii="Roboto Condensed" w:hAnsi="Roboto Condensed"/>
        </w:rPr>
        <w:t>nawet</w:t>
      </w:r>
      <w:r w:rsidR="006C3F0A" w:rsidRPr="009F06F0">
        <w:rPr>
          <w:rFonts w:ascii="Roboto Condensed" w:hAnsi="Roboto Condensed"/>
        </w:rPr>
        <w:t xml:space="preserve"> </w:t>
      </w:r>
      <w:r w:rsidR="008F185C" w:rsidRPr="009F06F0">
        <w:rPr>
          <w:rFonts w:ascii="Roboto Condensed" w:hAnsi="Roboto Condensed"/>
        </w:rPr>
        <w:t>oszczędności.</w:t>
      </w:r>
      <w:r w:rsidR="00E61EEF" w:rsidRPr="009F06F0">
        <w:rPr>
          <w:rFonts w:ascii="Roboto Condensed" w:hAnsi="Roboto Condensed"/>
        </w:rPr>
        <w:t xml:space="preserve"> </w:t>
      </w:r>
    </w:p>
    <w:p w14:paraId="2699ABF2" w14:textId="6A1C52EE" w:rsidR="00C76B68" w:rsidRPr="009F06F0" w:rsidRDefault="00E61EEF" w:rsidP="0068014F">
      <w:pPr>
        <w:jc w:val="both"/>
        <w:rPr>
          <w:rFonts w:ascii="Roboto Condensed" w:hAnsi="Roboto Condensed"/>
        </w:rPr>
      </w:pPr>
      <w:r w:rsidRPr="009F06F0">
        <w:rPr>
          <w:rFonts w:ascii="Roboto Condensed" w:hAnsi="Roboto Condensed"/>
        </w:rPr>
        <w:t xml:space="preserve">Usługa </w:t>
      </w:r>
      <w:r w:rsidR="006C3F0A" w:rsidRPr="009F06F0">
        <w:rPr>
          <w:rFonts w:ascii="Roboto Condensed" w:hAnsi="Roboto Condensed"/>
        </w:rPr>
        <w:t xml:space="preserve">opiera się na mechanizmach bezpieczeństwa ze </w:t>
      </w:r>
      <w:r w:rsidRPr="009F06F0">
        <w:rPr>
          <w:rFonts w:ascii="Roboto Condensed" w:hAnsi="Roboto Condensed"/>
        </w:rPr>
        <w:t>stał</w:t>
      </w:r>
      <w:r w:rsidR="006C3F0A" w:rsidRPr="009F06F0">
        <w:rPr>
          <w:rFonts w:ascii="Roboto Condensed" w:hAnsi="Roboto Condensed"/>
        </w:rPr>
        <w:t>ym</w:t>
      </w:r>
      <w:r w:rsidRPr="009F06F0">
        <w:rPr>
          <w:rFonts w:ascii="Roboto Condensed" w:hAnsi="Roboto Condensed"/>
        </w:rPr>
        <w:t xml:space="preserve"> dostęp do aktualizowanej bazy zagrożeń</w:t>
      </w:r>
      <w:r w:rsidR="006C3F0A" w:rsidRPr="009F06F0">
        <w:rPr>
          <w:rFonts w:ascii="Roboto Condensed" w:hAnsi="Roboto Condensed"/>
        </w:rPr>
        <w:t xml:space="preserve">. W </w:t>
      </w:r>
      <w:r w:rsidRPr="009F06F0">
        <w:rPr>
          <w:rFonts w:ascii="Roboto Condensed" w:hAnsi="Roboto Condensed"/>
        </w:rPr>
        <w:t>przypadku</w:t>
      </w:r>
      <w:r w:rsidR="006C3F0A" w:rsidRPr="009F06F0">
        <w:rPr>
          <w:rFonts w:ascii="Roboto Condensed" w:hAnsi="Roboto Condensed"/>
        </w:rPr>
        <w:t>, gdy klient zamierza odwiedzić stronę internetową, na której zostaną wykryte, na telefonie wyświetli się stosowne powiadomienie ostrzegające o zagrożeniu</w:t>
      </w:r>
      <w:r w:rsidR="00C76B68" w:rsidRPr="009F06F0">
        <w:rPr>
          <w:rFonts w:ascii="Roboto Condensed" w:hAnsi="Roboto Condensed"/>
        </w:rPr>
        <w:t xml:space="preserve">. Korzystanie z usługi </w:t>
      </w:r>
      <w:r w:rsidR="00C76B68" w:rsidRPr="009F06F0">
        <w:rPr>
          <w:rFonts w:ascii="Roboto Condensed" w:hAnsi="Roboto Condensed"/>
          <w:b/>
          <w:bCs/>
        </w:rPr>
        <w:t>Bezpieczny</w:t>
      </w:r>
      <w:r w:rsidR="00604D4F">
        <w:rPr>
          <w:rFonts w:ascii="Roboto Condensed" w:hAnsi="Roboto Condensed"/>
          <w:b/>
          <w:bCs/>
        </w:rPr>
        <w:t> </w:t>
      </w:r>
      <w:proofErr w:type="spellStart"/>
      <w:r w:rsidR="00C76B68" w:rsidRPr="009F06F0">
        <w:rPr>
          <w:rFonts w:ascii="Roboto Condensed" w:hAnsi="Roboto Condensed"/>
          <w:b/>
          <w:bCs/>
        </w:rPr>
        <w:t>internet</w:t>
      </w:r>
      <w:proofErr w:type="spellEnd"/>
      <w:r w:rsidR="00D50D6A" w:rsidRPr="009F06F0">
        <w:rPr>
          <w:rFonts w:ascii="Roboto Condensed" w:hAnsi="Roboto Condensed"/>
        </w:rPr>
        <w:t xml:space="preserve"> nie wymaga instalowania</w:t>
      </w:r>
      <w:r w:rsidR="00C76B68" w:rsidRPr="009F06F0">
        <w:rPr>
          <w:rFonts w:ascii="Roboto Condensed" w:hAnsi="Roboto Condensed"/>
        </w:rPr>
        <w:t xml:space="preserve"> i</w:t>
      </w:r>
      <w:r w:rsidR="006C3F0A" w:rsidRPr="009F06F0">
        <w:rPr>
          <w:rFonts w:ascii="Roboto Condensed" w:hAnsi="Roboto Condensed"/>
        </w:rPr>
        <w:t> </w:t>
      </w:r>
      <w:r w:rsidR="00C76B68" w:rsidRPr="009F06F0">
        <w:rPr>
          <w:rFonts w:ascii="Roboto Condensed" w:hAnsi="Roboto Condensed"/>
        </w:rPr>
        <w:t>konfiguracji</w:t>
      </w:r>
      <w:r w:rsidR="00D50D6A" w:rsidRPr="009F06F0">
        <w:rPr>
          <w:rFonts w:ascii="Roboto Condensed" w:hAnsi="Roboto Condensed"/>
        </w:rPr>
        <w:t xml:space="preserve"> </w:t>
      </w:r>
      <w:r w:rsidR="00C76B68" w:rsidRPr="009F06F0">
        <w:rPr>
          <w:rFonts w:ascii="Roboto Condensed" w:hAnsi="Roboto Condensed"/>
        </w:rPr>
        <w:t xml:space="preserve">żadnych aplikacji </w:t>
      </w:r>
      <w:r w:rsidR="006C3F0A" w:rsidRPr="009F06F0">
        <w:rPr>
          <w:rFonts w:ascii="Roboto Condensed" w:hAnsi="Roboto Condensed"/>
        </w:rPr>
        <w:t xml:space="preserve">czy specjalnych ustawień </w:t>
      </w:r>
      <w:r w:rsidR="00D50D6A" w:rsidRPr="009F06F0">
        <w:rPr>
          <w:rFonts w:ascii="Roboto Condensed" w:hAnsi="Roboto Condensed"/>
        </w:rPr>
        <w:t>na urządzeniu</w:t>
      </w:r>
      <w:r w:rsidR="00C76B68" w:rsidRPr="009F06F0">
        <w:rPr>
          <w:rFonts w:ascii="Roboto Condensed" w:hAnsi="Roboto Condensed"/>
        </w:rPr>
        <w:t xml:space="preserve">. Po aktywacji zostaje ona automatycznie włączona </w:t>
      </w:r>
      <w:r w:rsidR="0068014F" w:rsidRPr="009F06F0">
        <w:rPr>
          <w:rFonts w:ascii="Roboto Condensed" w:hAnsi="Roboto Condensed"/>
        </w:rPr>
        <w:t xml:space="preserve">w warstwie sieci na numerze </w:t>
      </w:r>
      <w:r w:rsidR="00C76B68" w:rsidRPr="009F06F0">
        <w:rPr>
          <w:rFonts w:ascii="Roboto Condensed" w:hAnsi="Roboto Condensed"/>
        </w:rPr>
        <w:t>należąc</w:t>
      </w:r>
      <w:r w:rsidR="0068014F" w:rsidRPr="009F06F0">
        <w:rPr>
          <w:rFonts w:ascii="Roboto Condensed" w:hAnsi="Roboto Condensed"/>
        </w:rPr>
        <w:t>ym</w:t>
      </w:r>
      <w:r w:rsidR="00C76B68" w:rsidRPr="009F06F0">
        <w:rPr>
          <w:rFonts w:ascii="Roboto Condensed" w:hAnsi="Roboto Condensed"/>
        </w:rPr>
        <w:t xml:space="preserve"> do klienta. W ramach usługi, klient otrzymuje również dostęp do specjalnych raportów, w których może sprawdzić, </w:t>
      </w:r>
      <w:r w:rsidR="002B4970" w:rsidRPr="009F06F0">
        <w:rPr>
          <w:rFonts w:ascii="Roboto Condensed" w:hAnsi="Roboto Condensed"/>
        </w:rPr>
        <w:t>ilu zagrożeń uniknął</w:t>
      </w:r>
      <w:r w:rsidR="00C76B68" w:rsidRPr="009F06F0">
        <w:rPr>
          <w:rFonts w:ascii="Roboto Condensed" w:hAnsi="Roboto Condensed"/>
        </w:rPr>
        <w:t>.</w:t>
      </w:r>
    </w:p>
    <w:p w14:paraId="1EFC6379" w14:textId="77777777" w:rsidR="00C76B68" w:rsidRPr="009F06F0" w:rsidRDefault="00C76B68" w:rsidP="000A7FC6">
      <w:pPr>
        <w:jc w:val="both"/>
        <w:rPr>
          <w:rFonts w:ascii="Roboto Condensed" w:hAnsi="Roboto Condensed"/>
          <w:b/>
          <w:bCs/>
        </w:rPr>
      </w:pPr>
      <w:r w:rsidRPr="009F06F0">
        <w:rPr>
          <w:rFonts w:ascii="Roboto Condensed" w:hAnsi="Roboto Condensed"/>
          <w:b/>
          <w:bCs/>
        </w:rPr>
        <w:t>Pakiet bezpieczeństwa</w:t>
      </w:r>
    </w:p>
    <w:p w14:paraId="0FF02756" w14:textId="6A6A17BB" w:rsidR="00C76B68" w:rsidRPr="009F06F0" w:rsidRDefault="00C82332" w:rsidP="000A7FC6">
      <w:pPr>
        <w:jc w:val="both"/>
        <w:rPr>
          <w:rFonts w:ascii="Roboto Condensed" w:hAnsi="Roboto Condensed"/>
        </w:rPr>
      </w:pPr>
      <w:r w:rsidRPr="009F06F0">
        <w:rPr>
          <w:rFonts w:ascii="Roboto Condensed" w:hAnsi="Roboto Condensed"/>
        </w:rPr>
        <w:t xml:space="preserve">Play wprowadza również jedyną na rynku, kompleksową usługę, która pozwoli </w:t>
      </w:r>
      <w:r w:rsidR="00593E45" w:rsidRPr="009F06F0">
        <w:rPr>
          <w:rFonts w:ascii="Roboto Condensed" w:hAnsi="Roboto Condensed"/>
        </w:rPr>
        <w:t xml:space="preserve">klientom operatora </w:t>
      </w:r>
      <w:r w:rsidR="001977C3" w:rsidRPr="009F06F0">
        <w:rPr>
          <w:rFonts w:ascii="Roboto Condensed" w:hAnsi="Roboto Condensed"/>
        </w:rPr>
        <w:t>na</w:t>
      </w:r>
      <w:r w:rsidR="00C11C79">
        <w:rPr>
          <w:rFonts w:ascii="Roboto Condensed" w:hAnsi="Roboto Condensed"/>
        </w:rPr>
        <w:t> </w:t>
      </w:r>
      <w:r w:rsidR="001977C3" w:rsidRPr="009F06F0">
        <w:rPr>
          <w:rFonts w:ascii="Roboto Condensed" w:hAnsi="Roboto Condensed"/>
        </w:rPr>
        <w:t>jeszcze większą kontrolę nad zagrożeniami</w:t>
      </w:r>
      <w:r w:rsidR="00593E45" w:rsidRPr="009F06F0">
        <w:rPr>
          <w:rFonts w:ascii="Roboto Condensed" w:hAnsi="Roboto Condensed"/>
        </w:rPr>
        <w:t xml:space="preserve">. </w:t>
      </w:r>
      <w:r w:rsidR="00593E45" w:rsidRPr="009F06F0">
        <w:rPr>
          <w:rFonts w:ascii="Roboto Condensed" w:hAnsi="Roboto Condensed"/>
          <w:b/>
          <w:bCs/>
        </w:rPr>
        <w:t>Pakiet bezpieczeństwa</w:t>
      </w:r>
      <w:r w:rsidR="00593E45" w:rsidRPr="009F06F0">
        <w:rPr>
          <w:rFonts w:ascii="Roboto Condensed" w:hAnsi="Roboto Condensed"/>
        </w:rPr>
        <w:t xml:space="preserve"> zawiera aż trzy </w:t>
      </w:r>
      <w:r w:rsidR="00273324" w:rsidRPr="009F06F0">
        <w:rPr>
          <w:rFonts w:ascii="Roboto Condensed" w:hAnsi="Roboto Condensed"/>
        </w:rPr>
        <w:t>rozwiązania</w:t>
      </w:r>
      <w:r w:rsidR="00593E45" w:rsidRPr="009F06F0">
        <w:rPr>
          <w:rFonts w:ascii="Roboto Condensed" w:hAnsi="Roboto Condensed"/>
        </w:rPr>
        <w:t>, które</w:t>
      </w:r>
      <w:r w:rsidR="00D01EEB" w:rsidRPr="009F06F0">
        <w:rPr>
          <w:rFonts w:ascii="Roboto Condensed" w:hAnsi="Roboto Condensed"/>
        </w:rPr>
        <w:t> </w:t>
      </w:r>
      <w:r w:rsidR="0068014F" w:rsidRPr="009F06F0">
        <w:rPr>
          <w:rFonts w:ascii="Roboto Condensed" w:hAnsi="Roboto Condensed"/>
        </w:rPr>
        <w:t>pomagają chronić</w:t>
      </w:r>
      <w:r w:rsidR="00593E45" w:rsidRPr="009F06F0">
        <w:rPr>
          <w:rFonts w:ascii="Roboto Condensed" w:hAnsi="Roboto Condensed"/>
        </w:rPr>
        <w:t xml:space="preserve"> przed niebezpieczeństwami online.</w:t>
      </w:r>
      <w:r w:rsidR="00273324" w:rsidRPr="009F06F0">
        <w:rPr>
          <w:rFonts w:ascii="Roboto Condensed" w:hAnsi="Roboto Condensed"/>
        </w:rPr>
        <w:t xml:space="preserve"> Częścią pakietu jest także usługa </w:t>
      </w:r>
      <w:r w:rsidR="00273324" w:rsidRPr="009F06F0">
        <w:rPr>
          <w:rFonts w:ascii="Roboto Condensed" w:hAnsi="Roboto Condensed"/>
          <w:b/>
          <w:bCs/>
        </w:rPr>
        <w:t>Bezpieczny</w:t>
      </w:r>
      <w:r w:rsidR="007A047D">
        <w:rPr>
          <w:rFonts w:ascii="Roboto Condensed" w:hAnsi="Roboto Condensed"/>
          <w:b/>
          <w:bCs/>
        </w:rPr>
        <w:t> </w:t>
      </w:r>
      <w:proofErr w:type="spellStart"/>
      <w:r w:rsidR="00604D4F">
        <w:rPr>
          <w:rFonts w:ascii="Roboto Condensed" w:hAnsi="Roboto Condensed"/>
          <w:b/>
          <w:bCs/>
        </w:rPr>
        <w:t>i</w:t>
      </w:r>
      <w:r w:rsidR="00273324" w:rsidRPr="009F06F0">
        <w:rPr>
          <w:rFonts w:ascii="Roboto Condensed" w:hAnsi="Roboto Condensed"/>
          <w:b/>
          <w:bCs/>
        </w:rPr>
        <w:t>nternet</w:t>
      </w:r>
      <w:proofErr w:type="spellEnd"/>
      <w:r w:rsidR="00273324" w:rsidRPr="009F06F0">
        <w:rPr>
          <w:rFonts w:ascii="Roboto Condensed" w:hAnsi="Roboto Condensed"/>
        </w:rPr>
        <w:t xml:space="preserve">. W </w:t>
      </w:r>
      <w:r w:rsidR="00273324" w:rsidRPr="009F06F0">
        <w:rPr>
          <w:rFonts w:ascii="Roboto Condensed" w:hAnsi="Roboto Condensed"/>
          <w:b/>
          <w:bCs/>
        </w:rPr>
        <w:t xml:space="preserve">Pakiecie </w:t>
      </w:r>
      <w:r w:rsidR="00604D4F">
        <w:rPr>
          <w:rFonts w:ascii="Roboto Condensed" w:hAnsi="Roboto Condensed"/>
          <w:b/>
          <w:bCs/>
        </w:rPr>
        <w:t>b</w:t>
      </w:r>
      <w:r w:rsidR="00273324" w:rsidRPr="009F06F0">
        <w:rPr>
          <w:rFonts w:ascii="Roboto Condensed" w:hAnsi="Roboto Condensed"/>
          <w:b/>
          <w:bCs/>
        </w:rPr>
        <w:t>ezpieczeństwa</w:t>
      </w:r>
      <w:r w:rsidR="00273324" w:rsidRPr="009F06F0">
        <w:rPr>
          <w:rFonts w:ascii="Roboto Condensed" w:hAnsi="Roboto Condensed"/>
        </w:rPr>
        <w:t xml:space="preserve"> znajdują się: </w:t>
      </w:r>
    </w:p>
    <w:p w14:paraId="27799856" w14:textId="09F50D59" w:rsidR="0025041C" w:rsidRPr="009F06F0" w:rsidRDefault="00E47E63" w:rsidP="000A7FC6">
      <w:pPr>
        <w:pStyle w:val="Akapitzlist"/>
        <w:numPr>
          <w:ilvl w:val="0"/>
          <w:numId w:val="3"/>
        </w:numPr>
        <w:jc w:val="both"/>
        <w:rPr>
          <w:rFonts w:ascii="Roboto Condensed" w:hAnsi="Roboto Condensed"/>
          <w:b/>
          <w:bCs/>
        </w:rPr>
      </w:pPr>
      <w:r w:rsidRPr="009F06F0">
        <w:rPr>
          <w:rFonts w:ascii="Roboto Condensed" w:hAnsi="Roboto Condensed"/>
          <w:b/>
          <w:bCs/>
        </w:rPr>
        <w:t>Bezpieczne Wi-</w:t>
      </w:r>
      <w:r w:rsidR="0068014F" w:rsidRPr="009F06F0">
        <w:rPr>
          <w:rFonts w:ascii="Roboto Condensed" w:hAnsi="Roboto Condensed"/>
          <w:b/>
          <w:bCs/>
        </w:rPr>
        <w:t>F</w:t>
      </w:r>
      <w:r w:rsidRPr="009F06F0">
        <w:rPr>
          <w:rFonts w:ascii="Roboto Condensed" w:hAnsi="Roboto Condensed"/>
          <w:b/>
          <w:bCs/>
        </w:rPr>
        <w:t>i</w:t>
      </w:r>
      <w:r w:rsidR="0052105F" w:rsidRPr="009F06F0">
        <w:rPr>
          <w:rFonts w:ascii="Roboto Condensed" w:hAnsi="Roboto Condensed"/>
          <w:b/>
          <w:bCs/>
        </w:rPr>
        <w:t xml:space="preserve"> i antywirus</w:t>
      </w:r>
      <w:r w:rsidRPr="009F06F0">
        <w:rPr>
          <w:rFonts w:ascii="Roboto Condensed" w:hAnsi="Roboto Condensed"/>
          <w:b/>
          <w:bCs/>
        </w:rPr>
        <w:t xml:space="preserve"> </w:t>
      </w:r>
      <w:r w:rsidR="00273324" w:rsidRPr="009F06F0">
        <w:rPr>
          <w:rFonts w:ascii="Roboto Condensed" w:hAnsi="Roboto Condensed"/>
          <w:b/>
          <w:bCs/>
        </w:rPr>
        <w:t xml:space="preserve">– </w:t>
      </w:r>
      <w:r w:rsidR="00273324" w:rsidRPr="009F06F0">
        <w:rPr>
          <w:rFonts w:ascii="Roboto Condensed" w:hAnsi="Roboto Condensed"/>
        </w:rPr>
        <w:t>aplikacja,</w:t>
      </w:r>
      <w:r w:rsidR="00273324" w:rsidRPr="009F06F0">
        <w:rPr>
          <w:rFonts w:ascii="Roboto Condensed" w:hAnsi="Roboto Condensed"/>
          <w:b/>
          <w:bCs/>
        </w:rPr>
        <w:t xml:space="preserve"> </w:t>
      </w:r>
      <w:r w:rsidR="00273324" w:rsidRPr="009F06F0">
        <w:rPr>
          <w:rFonts w:ascii="Roboto Condensed" w:hAnsi="Roboto Condensed"/>
        </w:rPr>
        <w:t xml:space="preserve">która chroni przed niebezpieczeństwami w sieci </w:t>
      </w:r>
      <w:r w:rsidR="004448DC" w:rsidRPr="009F06F0">
        <w:rPr>
          <w:rFonts w:ascii="Roboto Condensed" w:hAnsi="Roboto Condensed"/>
        </w:rPr>
        <w:t xml:space="preserve">także </w:t>
      </w:r>
      <w:r w:rsidR="00273324" w:rsidRPr="009F06F0">
        <w:rPr>
          <w:rFonts w:ascii="Roboto Condensed" w:hAnsi="Roboto Condensed"/>
        </w:rPr>
        <w:t xml:space="preserve">podczas połączenia z </w:t>
      </w:r>
      <w:proofErr w:type="spellStart"/>
      <w:r w:rsidR="00273324" w:rsidRPr="009F06F0">
        <w:rPr>
          <w:rFonts w:ascii="Roboto Condensed" w:hAnsi="Roboto Condensed"/>
        </w:rPr>
        <w:t>internetem</w:t>
      </w:r>
      <w:proofErr w:type="spellEnd"/>
      <w:r w:rsidR="00273324" w:rsidRPr="009F06F0">
        <w:rPr>
          <w:rFonts w:ascii="Roboto Condensed" w:hAnsi="Roboto Condensed"/>
        </w:rPr>
        <w:t xml:space="preserve"> za pomocą </w:t>
      </w:r>
      <w:r w:rsidR="004448DC" w:rsidRPr="009F06F0">
        <w:rPr>
          <w:rFonts w:ascii="Roboto Condensed" w:hAnsi="Roboto Condensed"/>
        </w:rPr>
        <w:t xml:space="preserve">sieci </w:t>
      </w:r>
      <w:r w:rsidR="00273324" w:rsidRPr="009F06F0">
        <w:rPr>
          <w:rFonts w:ascii="Roboto Condensed" w:hAnsi="Roboto Condensed"/>
        </w:rPr>
        <w:t>Wi-Fi. Dzięki niej klient może logować się do</w:t>
      </w:r>
      <w:r w:rsidR="00C11C79">
        <w:rPr>
          <w:rFonts w:ascii="Roboto Condensed" w:hAnsi="Roboto Condensed"/>
        </w:rPr>
        <w:t> </w:t>
      </w:r>
      <w:r w:rsidR="00273324" w:rsidRPr="009F06F0">
        <w:rPr>
          <w:rFonts w:ascii="Roboto Condensed" w:hAnsi="Roboto Condensed"/>
        </w:rPr>
        <w:t xml:space="preserve">sieci zewnętrznej </w:t>
      </w:r>
      <w:r w:rsidR="004448DC" w:rsidRPr="009F06F0">
        <w:rPr>
          <w:rFonts w:ascii="Roboto Condensed" w:hAnsi="Roboto Condensed"/>
        </w:rPr>
        <w:t>z większym poczuciem bezpieczeństw</w:t>
      </w:r>
      <w:r w:rsidR="00C11C79">
        <w:rPr>
          <w:rFonts w:ascii="Roboto Condensed" w:hAnsi="Roboto Condensed"/>
        </w:rPr>
        <w:t>a</w:t>
      </w:r>
      <w:r w:rsidR="00273324" w:rsidRPr="009F06F0">
        <w:rPr>
          <w:rFonts w:ascii="Roboto Condensed" w:hAnsi="Roboto Condensed"/>
        </w:rPr>
        <w:t>. Aplikacja blokuje niebezpieczne strony i</w:t>
      </w:r>
      <w:r w:rsidR="000A7FC6" w:rsidRPr="009F06F0">
        <w:rPr>
          <w:rFonts w:ascii="Roboto Condensed" w:hAnsi="Roboto Condensed"/>
        </w:rPr>
        <w:t> </w:t>
      </w:r>
      <w:r w:rsidR="00273324" w:rsidRPr="009F06F0">
        <w:rPr>
          <w:rFonts w:ascii="Roboto Condensed" w:hAnsi="Roboto Condensed"/>
        </w:rPr>
        <w:t>aplikacje.</w:t>
      </w:r>
      <w:r w:rsidR="0052105F" w:rsidRPr="009F06F0">
        <w:rPr>
          <w:rFonts w:ascii="Roboto Condensed" w:hAnsi="Roboto Condensed"/>
        </w:rPr>
        <w:t xml:space="preserve"> Aby z niej korzystać, konieczne jest zainstalowanie zewnętrznej aplikacji</w:t>
      </w:r>
      <w:r w:rsidR="004448DC" w:rsidRPr="009F06F0">
        <w:rPr>
          <w:rFonts w:ascii="Roboto Condensed" w:hAnsi="Roboto Condensed"/>
        </w:rPr>
        <w:t xml:space="preserve"> na</w:t>
      </w:r>
      <w:r w:rsidR="00C11C79">
        <w:rPr>
          <w:rFonts w:ascii="Roboto Condensed" w:hAnsi="Roboto Condensed"/>
        </w:rPr>
        <w:t> </w:t>
      </w:r>
      <w:r w:rsidR="004448DC" w:rsidRPr="009F06F0">
        <w:rPr>
          <w:rFonts w:ascii="Roboto Condensed" w:hAnsi="Roboto Condensed"/>
        </w:rPr>
        <w:t>urządzeniach z systemem Android oraz iOS</w:t>
      </w:r>
      <w:r w:rsidR="0052105F" w:rsidRPr="009F06F0">
        <w:rPr>
          <w:rFonts w:ascii="Roboto Condensed" w:hAnsi="Roboto Condensed"/>
        </w:rPr>
        <w:t>.</w:t>
      </w:r>
    </w:p>
    <w:p w14:paraId="59D45D96" w14:textId="031D4365" w:rsidR="005D7F79" w:rsidRPr="009F06F0" w:rsidRDefault="00273324" w:rsidP="000A7FC6">
      <w:pPr>
        <w:pStyle w:val="Akapitzlist"/>
        <w:numPr>
          <w:ilvl w:val="0"/>
          <w:numId w:val="3"/>
        </w:numPr>
        <w:shd w:val="clear" w:color="auto" w:fill="FFFFFF"/>
        <w:spacing w:before="150"/>
        <w:jc w:val="both"/>
        <w:rPr>
          <w:rFonts w:ascii="Roboto Condensed" w:hAnsi="Roboto Condensed"/>
        </w:rPr>
      </w:pPr>
      <w:r w:rsidRPr="009F06F0">
        <w:rPr>
          <w:rFonts w:ascii="Roboto Condensed" w:hAnsi="Roboto Condensed"/>
          <w:b/>
          <w:bCs/>
        </w:rPr>
        <w:t xml:space="preserve">Czat z </w:t>
      </w:r>
      <w:proofErr w:type="spellStart"/>
      <w:r w:rsidRPr="009F06F0">
        <w:rPr>
          <w:rFonts w:ascii="Roboto Condensed" w:hAnsi="Roboto Condensed"/>
          <w:b/>
          <w:bCs/>
        </w:rPr>
        <w:t>Cyber</w:t>
      </w:r>
      <w:proofErr w:type="spellEnd"/>
      <w:r w:rsidRPr="009F06F0">
        <w:rPr>
          <w:rFonts w:ascii="Roboto Condensed" w:hAnsi="Roboto Condensed"/>
          <w:b/>
          <w:bCs/>
        </w:rPr>
        <w:t xml:space="preserve"> E</w:t>
      </w:r>
      <w:r w:rsidR="00FF44D5">
        <w:rPr>
          <w:rFonts w:ascii="Roboto Condensed" w:hAnsi="Roboto Condensed"/>
          <w:b/>
          <w:bCs/>
        </w:rPr>
        <w:t>ks</w:t>
      </w:r>
      <w:r w:rsidRPr="009F06F0">
        <w:rPr>
          <w:rFonts w:ascii="Roboto Condensed" w:hAnsi="Roboto Condensed"/>
          <w:b/>
          <w:bCs/>
        </w:rPr>
        <w:t xml:space="preserve">pertem </w:t>
      </w:r>
      <w:r w:rsidR="0068014F" w:rsidRPr="009F06F0">
        <w:rPr>
          <w:rFonts w:ascii="Roboto Condensed" w:hAnsi="Roboto Condensed"/>
          <w:b/>
          <w:bCs/>
        </w:rPr>
        <w:t xml:space="preserve">– </w:t>
      </w:r>
      <w:r w:rsidR="0068014F" w:rsidRPr="009F06F0">
        <w:rPr>
          <w:rFonts w:ascii="Roboto Condensed" w:hAnsi="Roboto Condensed"/>
        </w:rPr>
        <w:t xml:space="preserve">dostęp do </w:t>
      </w:r>
      <w:r w:rsidR="004448DC" w:rsidRPr="009F06F0">
        <w:rPr>
          <w:rFonts w:ascii="Roboto Condensed" w:hAnsi="Roboto Condensed"/>
        </w:rPr>
        <w:t xml:space="preserve">specjalnego czatu </w:t>
      </w:r>
      <w:r w:rsidR="005D7F79" w:rsidRPr="009F06F0">
        <w:rPr>
          <w:rFonts w:ascii="Roboto Condensed" w:hAnsi="Roboto Condensed"/>
        </w:rPr>
        <w:t>z</w:t>
      </w:r>
      <w:r w:rsidR="005D7F79" w:rsidRPr="009F06F0">
        <w:rPr>
          <w:rFonts w:ascii="Roboto Condensed" w:hAnsi="Roboto Condensed"/>
          <w:b/>
          <w:bCs/>
        </w:rPr>
        <w:t xml:space="preserve"> </w:t>
      </w:r>
      <w:r w:rsidR="005D7F79" w:rsidRPr="009F06F0">
        <w:rPr>
          <w:rFonts w:ascii="Roboto Condensed" w:hAnsi="Roboto Condensed"/>
        </w:rPr>
        <w:t xml:space="preserve">ekspertem, który jest do dyspozycji klienta w razie wątpliwości czy problemów. Ekspert </w:t>
      </w:r>
      <w:r w:rsidRPr="009F06F0">
        <w:rPr>
          <w:rFonts w:ascii="Roboto Condensed" w:hAnsi="Roboto Condensed"/>
        </w:rPr>
        <w:t xml:space="preserve">sprawdzi linki, które klient chce otworzyć, </w:t>
      </w:r>
      <w:r w:rsidR="005D7F79" w:rsidRPr="009F06F0">
        <w:rPr>
          <w:rFonts w:ascii="Roboto Condensed" w:hAnsi="Roboto Condensed"/>
        </w:rPr>
        <w:lastRenderedPageBreak/>
        <w:t>a</w:t>
      </w:r>
      <w:r w:rsidR="001977C3" w:rsidRPr="009F06F0">
        <w:rPr>
          <w:rFonts w:ascii="Roboto Condensed" w:hAnsi="Roboto Condensed"/>
        </w:rPr>
        <w:t> </w:t>
      </w:r>
      <w:r w:rsidR="005D7F79" w:rsidRPr="009F06F0">
        <w:rPr>
          <w:rFonts w:ascii="Roboto Condensed" w:hAnsi="Roboto Condensed"/>
        </w:rPr>
        <w:t xml:space="preserve">także pomoże w momencie, gdy jego urządzenie zostanie zainfekowane. Dodatkowo, będzie stale dbał o bezpieczeństwo klienta, informując go o aktualnych zagrożeniach w sieci. </w:t>
      </w:r>
      <w:r w:rsidR="001977C3" w:rsidRPr="009F06F0">
        <w:rPr>
          <w:rFonts w:ascii="Roboto Condensed" w:hAnsi="Roboto Condensed"/>
        </w:rPr>
        <w:t>Czat z </w:t>
      </w:r>
      <w:proofErr w:type="spellStart"/>
      <w:r w:rsidR="005D7F79" w:rsidRPr="009F06F0">
        <w:rPr>
          <w:rFonts w:ascii="Roboto Condensed" w:hAnsi="Roboto Condensed"/>
        </w:rPr>
        <w:t>Cyber</w:t>
      </w:r>
      <w:proofErr w:type="spellEnd"/>
      <w:r w:rsidR="001977C3" w:rsidRPr="009F06F0">
        <w:rPr>
          <w:rFonts w:ascii="Roboto Condensed" w:hAnsi="Roboto Condensed"/>
        </w:rPr>
        <w:t> </w:t>
      </w:r>
      <w:r w:rsidR="005D7F79" w:rsidRPr="009F06F0">
        <w:rPr>
          <w:rFonts w:ascii="Roboto Condensed" w:hAnsi="Roboto Condensed"/>
        </w:rPr>
        <w:t>E</w:t>
      </w:r>
      <w:r w:rsidR="00FF44D5">
        <w:rPr>
          <w:rFonts w:ascii="Roboto Condensed" w:hAnsi="Roboto Condensed"/>
        </w:rPr>
        <w:t>ks</w:t>
      </w:r>
      <w:r w:rsidR="005D7F79" w:rsidRPr="009F06F0">
        <w:rPr>
          <w:rFonts w:ascii="Roboto Condensed" w:hAnsi="Roboto Condensed"/>
        </w:rPr>
        <w:t>pert</w:t>
      </w:r>
      <w:r w:rsidR="001977C3" w:rsidRPr="009F06F0">
        <w:rPr>
          <w:rFonts w:ascii="Roboto Condensed" w:hAnsi="Roboto Condensed"/>
        </w:rPr>
        <w:t>em</w:t>
      </w:r>
      <w:r w:rsidR="005D7F79" w:rsidRPr="009F06F0">
        <w:rPr>
          <w:rFonts w:ascii="Roboto Condensed" w:hAnsi="Roboto Condensed"/>
        </w:rPr>
        <w:t xml:space="preserve"> to usługa, którą realizują prawdziwi </w:t>
      </w:r>
      <w:r w:rsidR="001977C3" w:rsidRPr="009F06F0">
        <w:rPr>
          <w:rFonts w:ascii="Roboto Condensed" w:hAnsi="Roboto Condensed"/>
        </w:rPr>
        <w:t xml:space="preserve">specjaliści </w:t>
      </w:r>
      <w:r w:rsidR="005D7F79" w:rsidRPr="009F06F0">
        <w:rPr>
          <w:rFonts w:ascii="Roboto Condensed" w:hAnsi="Roboto Condensed"/>
        </w:rPr>
        <w:t xml:space="preserve">z firmy </w:t>
      </w:r>
      <w:proofErr w:type="spellStart"/>
      <w:r w:rsidR="005D7F79" w:rsidRPr="009F06F0">
        <w:rPr>
          <w:rFonts w:ascii="Roboto Condensed" w:hAnsi="Roboto Condensed"/>
        </w:rPr>
        <w:t>CyberRescue</w:t>
      </w:r>
      <w:proofErr w:type="spellEnd"/>
      <w:r w:rsidR="005D7F79" w:rsidRPr="009F06F0">
        <w:rPr>
          <w:rFonts w:ascii="Roboto Condensed" w:hAnsi="Roboto Condensed"/>
        </w:rPr>
        <w:t xml:space="preserve">. </w:t>
      </w:r>
      <w:r w:rsidR="0052105F" w:rsidRPr="009F06F0">
        <w:rPr>
          <w:rFonts w:ascii="Roboto Condensed" w:hAnsi="Roboto Condensed"/>
        </w:rPr>
        <w:t>Żeby</w:t>
      </w:r>
      <w:r w:rsidR="001977C3" w:rsidRPr="009F06F0">
        <w:rPr>
          <w:rFonts w:ascii="Roboto Condensed" w:hAnsi="Roboto Condensed"/>
        </w:rPr>
        <w:t> </w:t>
      </w:r>
      <w:r w:rsidR="0052105F" w:rsidRPr="009F06F0">
        <w:rPr>
          <w:rFonts w:ascii="Roboto Condensed" w:hAnsi="Roboto Condensed"/>
        </w:rPr>
        <w:t xml:space="preserve">otrzymywać powiadomienia i móc kontaktować się z ekspertem, wystarczy rozpocząć rozmowę na Messengerze. </w:t>
      </w:r>
    </w:p>
    <w:p w14:paraId="3C9EA2C1" w14:textId="25842A83" w:rsidR="005D7F79" w:rsidRPr="009F06F0" w:rsidRDefault="00273324" w:rsidP="000A7FC6">
      <w:pPr>
        <w:pStyle w:val="Akapitzlist"/>
        <w:numPr>
          <w:ilvl w:val="0"/>
          <w:numId w:val="3"/>
        </w:numPr>
        <w:shd w:val="clear" w:color="auto" w:fill="FFFFFF"/>
        <w:spacing w:before="150" w:after="0" w:line="240" w:lineRule="auto"/>
        <w:jc w:val="both"/>
        <w:rPr>
          <w:rFonts w:ascii="Roboto Condensed" w:hAnsi="Roboto Condensed"/>
          <w:u w:val="single"/>
        </w:rPr>
      </w:pPr>
      <w:r w:rsidRPr="009F06F0">
        <w:rPr>
          <w:rFonts w:ascii="Roboto Condensed" w:hAnsi="Roboto Condensed"/>
          <w:b/>
          <w:bCs/>
        </w:rPr>
        <w:t xml:space="preserve">Bezpieczny </w:t>
      </w:r>
      <w:proofErr w:type="spellStart"/>
      <w:r w:rsidRPr="009F06F0">
        <w:rPr>
          <w:rFonts w:ascii="Roboto Condensed" w:hAnsi="Roboto Condensed"/>
          <w:b/>
          <w:bCs/>
        </w:rPr>
        <w:t>internet</w:t>
      </w:r>
      <w:proofErr w:type="spellEnd"/>
      <w:r w:rsidR="0068014F" w:rsidRPr="009F06F0">
        <w:rPr>
          <w:rFonts w:ascii="Roboto Condensed" w:hAnsi="Roboto Condensed"/>
          <w:b/>
          <w:bCs/>
        </w:rPr>
        <w:t xml:space="preserve"> </w:t>
      </w:r>
      <w:r w:rsidR="0068014F" w:rsidRPr="009F06F0">
        <w:rPr>
          <w:rFonts w:ascii="Roboto Condensed" w:hAnsi="Roboto Condensed"/>
        </w:rPr>
        <w:t>– opisany powyżej</w:t>
      </w:r>
      <w:r w:rsidR="001977C3" w:rsidRPr="009F06F0">
        <w:rPr>
          <w:rFonts w:ascii="Roboto Condensed" w:hAnsi="Roboto Condensed"/>
        </w:rPr>
        <w:t>.</w:t>
      </w:r>
    </w:p>
    <w:p w14:paraId="315BB038" w14:textId="77777777" w:rsidR="001977C3" w:rsidRPr="009F06F0" w:rsidRDefault="001977C3" w:rsidP="0068014F">
      <w:pPr>
        <w:shd w:val="clear" w:color="auto" w:fill="FFFFFF"/>
        <w:spacing w:after="0" w:line="240" w:lineRule="auto"/>
        <w:jc w:val="both"/>
        <w:rPr>
          <w:rFonts w:ascii="Roboto Condensed" w:hAnsi="Roboto Condensed"/>
        </w:rPr>
      </w:pPr>
    </w:p>
    <w:p w14:paraId="723BE2A2" w14:textId="1D3EFEBC" w:rsidR="00D01EEB" w:rsidRPr="009F06F0" w:rsidRDefault="0068014F" w:rsidP="0068014F">
      <w:pPr>
        <w:shd w:val="clear" w:color="auto" w:fill="FFFFFF"/>
        <w:spacing w:after="0" w:line="240" w:lineRule="auto"/>
        <w:jc w:val="both"/>
        <w:rPr>
          <w:rFonts w:ascii="Roboto Condensed" w:hAnsi="Roboto Condensed"/>
        </w:rPr>
      </w:pPr>
      <w:r w:rsidRPr="009F06F0">
        <w:rPr>
          <w:rFonts w:ascii="Roboto Condensed" w:hAnsi="Roboto Condensed"/>
        </w:rPr>
        <w:t>Usług</w:t>
      </w:r>
      <w:r w:rsidR="001977C3" w:rsidRPr="009F06F0">
        <w:rPr>
          <w:rFonts w:ascii="Roboto Condensed" w:hAnsi="Roboto Condensed"/>
        </w:rPr>
        <w:t>i</w:t>
      </w:r>
      <w:r w:rsidRPr="009F06F0">
        <w:rPr>
          <w:rFonts w:ascii="Roboto Condensed" w:hAnsi="Roboto Condensed"/>
        </w:rPr>
        <w:t xml:space="preserve"> można aktywować w dowolnym momencie</w:t>
      </w:r>
      <w:r w:rsidR="001977C3" w:rsidRPr="009F06F0">
        <w:rPr>
          <w:rFonts w:ascii="Roboto Condensed" w:hAnsi="Roboto Condensed"/>
        </w:rPr>
        <w:t xml:space="preserve"> i są dostępne dla osób korzystających z ofert abonamentowych, MIX a także na kartę. Korzystanie z usług przez pierwszy miesiąc jest bezpłatne, natomiast po tym terminie </w:t>
      </w:r>
      <w:r w:rsidR="001977C3" w:rsidRPr="009F06F0">
        <w:rPr>
          <w:rFonts w:ascii="Roboto Condensed" w:hAnsi="Roboto Condensed"/>
          <w:b/>
          <w:bCs/>
        </w:rPr>
        <w:t xml:space="preserve">Bezpieczny </w:t>
      </w:r>
      <w:proofErr w:type="spellStart"/>
      <w:r w:rsidR="001977C3" w:rsidRPr="009F06F0">
        <w:rPr>
          <w:rFonts w:ascii="Roboto Condensed" w:hAnsi="Roboto Condensed"/>
          <w:b/>
          <w:bCs/>
        </w:rPr>
        <w:t>internet</w:t>
      </w:r>
      <w:proofErr w:type="spellEnd"/>
      <w:r w:rsidR="001977C3" w:rsidRPr="009F06F0">
        <w:rPr>
          <w:rFonts w:ascii="Roboto Condensed" w:hAnsi="Roboto Condensed"/>
          <w:b/>
          <w:bCs/>
        </w:rPr>
        <w:t xml:space="preserve"> </w:t>
      </w:r>
      <w:r w:rsidR="001977C3" w:rsidRPr="009F06F0">
        <w:rPr>
          <w:rFonts w:ascii="Roboto Condensed" w:hAnsi="Roboto Condensed"/>
        </w:rPr>
        <w:t xml:space="preserve">kosztuje 6 zł miesięcznie, natomiast </w:t>
      </w:r>
      <w:r w:rsidR="001977C3" w:rsidRPr="009F06F0">
        <w:rPr>
          <w:rFonts w:ascii="Roboto Condensed" w:hAnsi="Roboto Condensed"/>
          <w:b/>
          <w:bCs/>
        </w:rPr>
        <w:t>Pakiet</w:t>
      </w:r>
      <w:r w:rsidR="007A047D">
        <w:rPr>
          <w:rFonts w:ascii="Roboto Condensed" w:hAnsi="Roboto Condensed"/>
          <w:b/>
          <w:bCs/>
        </w:rPr>
        <w:t> </w:t>
      </w:r>
      <w:r w:rsidR="001977C3" w:rsidRPr="009F06F0">
        <w:rPr>
          <w:rFonts w:ascii="Roboto Condensed" w:hAnsi="Roboto Condensed"/>
          <w:b/>
          <w:bCs/>
        </w:rPr>
        <w:t>bezpieczeństwa</w:t>
      </w:r>
      <w:r w:rsidR="001977C3" w:rsidRPr="009F06F0">
        <w:rPr>
          <w:rFonts w:ascii="Roboto Condensed" w:hAnsi="Roboto Condensed"/>
        </w:rPr>
        <w:t xml:space="preserve"> to jedyne 10 zł miesięcznie.</w:t>
      </w:r>
      <w:r w:rsidR="00D01EEB" w:rsidRPr="009F06F0">
        <w:rPr>
          <w:rFonts w:ascii="Roboto Condensed" w:hAnsi="Roboto Condensed"/>
        </w:rPr>
        <w:t xml:space="preserve"> Z usług można zrezygnować w dowolnym momencie.</w:t>
      </w:r>
    </w:p>
    <w:p w14:paraId="04FC6818" w14:textId="77777777" w:rsidR="00D01EEB" w:rsidRPr="009F06F0" w:rsidRDefault="00D01EEB" w:rsidP="0068014F">
      <w:pPr>
        <w:shd w:val="clear" w:color="auto" w:fill="FFFFFF"/>
        <w:spacing w:after="0" w:line="240" w:lineRule="auto"/>
        <w:jc w:val="both"/>
        <w:rPr>
          <w:rFonts w:ascii="Roboto Condensed" w:hAnsi="Roboto Condensed"/>
        </w:rPr>
      </w:pPr>
    </w:p>
    <w:p w14:paraId="3DD8E4DC" w14:textId="190DD1A5" w:rsidR="00D01EEB" w:rsidRPr="009F06F0" w:rsidRDefault="00D01EEB" w:rsidP="0068014F">
      <w:pPr>
        <w:shd w:val="clear" w:color="auto" w:fill="FFFFFF"/>
        <w:spacing w:after="0" w:line="240" w:lineRule="auto"/>
        <w:jc w:val="both"/>
        <w:rPr>
          <w:rFonts w:ascii="Roboto Condensed" w:hAnsi="Roboto Condensed"/>
        </w:rPr>
      </w:pPr>
      <w:r w:rsidRPr="009F06F0">
        <w:rPr>
          <w:rFonts w:ascii="Roboto Condensed" w:hAnsi="Roboto Condensed"/>
        </w:rPr>
        <w:t>Na specjalną ofertę mogą liczyć klienci usług na abonament, którzy podpisują nową umowę lub</w:t>
      </w:r>
      <w:r w:rsidR="00C11C79">
        <w:rPr>
          <w:rFonts w:ascii="Roboto Condensed" w:hAnsi="Roboto Condensed"/>
        </w:rPr>
        <w:t> </w:t>
      </w:r>
      <w:r w:rsidRPr="009F06F0">
        <w:rPr>
          <w:rFonts w:ascii="Roboto Condensed" w:hAnsi="Roboto Condensed"/>
        </w:rPr>
        <w:t xml:space="preserve">przedłużają obecną. Jeśli zdecydują się na </w:t>
      </w:r>
      <w:r w:rsidRPr="009F06F0">
        <w:rPr>
          <w:rFonts w:ascii="Roboto Condensed" w:hAnsi="Roboto Condensed"/>
          <w:b/>
          <w:bCs/>
        </w:rPr>
        <w:t xml:space="preserve">Bezpieczny </w:t>
      </w:r>
      <w:proofErr w:type="spellStart"/>
      <w:r w:rsidRPr="009F06F0">
        <w:rPr>
          <w:rFonts w:ascii="Roboto Condensed" w:hAnsi="Roboto Condensed"/>
          <w:b/>
          <w:bCs/>
        </w:rPr>
        <w:t>internet</w:t>
      </w:r>
      <w:proofErr w:type="spellEnd"/>
      <w:r w:rsidRPr="009F06F0">
        <w:rPr>
          <w:rFonts w:ascii="Roboto Condensed" w:hAnsi="Roboto Condensed"/>
        </w:rPr>
        <w:t xml:space="preserve"> przez cały okres zobowiązania swojego kontraktu, wtedy miesięczna opłata za usługę wyniesie jedynie 3,99 zł miesięcznie.</w:t>
      </w:r>
    </w:p>
    <w:p w14:paraId="0719281C" w14:textId="6B24816D" w:rsidR="00D01EEB" w:rsidRPr="009F06F0" w:rsidRDefault="00D01EEB" w:rsidP="0068014F">
      <w:pPr>
        <w:shd w:val="clear" w:color="auto" w:fill="FFFFFF"/>
        <w:spacing w:after="0" w:line="240" w:lineRule="auto"/>
        <w:jc w:val="both"/>
        <w:rPr>
          <w:rFonts w:ascii="Roboto Condensed" w:hAnsi="Roboto Condensed"/>
        </w:rPr>
      </w:pPr>
    </w:p>
    <w:p w14:paraId="728628D5" w14:textId="753430BB" w:rsidR="00D01EEB" w:rsidRPr="009F06F0" w:rsidRDefault="00D01EEB" w:rsidP="0068014F">
      <w:pPr>
        <w:shd w:val="clear" w:color="auto" w:fill="FFFFFF"/>
        <w:spacing w:after="0" w:line="240" w:lineRule="auto"/>
        <w:jc w:val="both"/>
        <w:rPr>
          <w:rFonts w:ascii="Roboto Condensed" w:hAnsi="Roboto Condensed"/>
        </w:rPr>
      </w:pPr>
      <w:r w:rsidRPr="009F06F0">
        <w:rPr>
          <w:rFonts w:ascii="Roboto Condensed" w:hAnsi="Roboto Condensed"/>
        </w:rPr>
        <w:t>Aktywacja usługi jest możliwa w</w:t>
      </w:r>
      <w:r w:rsidR="00604D4F">
        <w:rPr>
          <w:rFonts w:ascii="Roboto Condensed" w:hAnsi="Roboto Condensed"/>
        </w:rPr>
        <w:t xml:space="preserve"> aplikacji Play24,</w:t>
      </w:r>
      <w:r w:rsidRPr="009F06F0">
        <w:rPr>
          <w:rFonts w:ascii="Roboto Condensed" w:hAnsi="Roboto Condensed"/>
        </w:rPr>
        <w:t xml:space="preserve"> salonach sprzedaży</w:t>
      </w:r>
      <w:r w:rsidR="00604D4F">
        <w:rPr>
          <w:rFonts w:ascii="Roboto Condensed" w:hAnsi="Roboto Condensed"/>
        </w:rPr>
        <w:t xml:space="preserve"> lub </w:t>
      </w:r>
      <w:r w:rsidRPr="009F06F0">
        <w:rPr>
          <w:rFonts w:ascii="Roboto Condensed" w:hAnsi="Roboto Condensed"/>
        </w:rPr>
        <w:t>przez kontakt telefoniczny pod numerem 790 500</w:t>
      </w:r>
      <w:r w:rsidR="00604D4F">
        <w:rPr>
          <w:rFonts w:ascii="Roboto Condensed" w:hAnsi="Roboto Condensed"/>
        </w:rPr>
        <w:t> </w:t>
      </w:r>
      <w:r w:rsidRPr="009F06F0">
        <w:rPr>
          <w:rFonts w:ascii="Roboto Condensed" w:hAnsi="Roboto Condensed"/>
        </w:rPr>
        <w:t>500</w:t>
      </w:r>
      <w:r w:rsidR="00604D4F">
        <w:rPr>
          <w:rFonts w:ascii="Roboto Condensed" w:hAnsi="Roboto Condensed"/>
        </w:rPr>
        <w:t>.</w:t>
      </w:r>
      <w:r w:rsidRPr="009F06F0">
        <w:rPr>
          <w:rFonts w:ascii="Roboto Condensed" w:hAnsi="Roboto Condensed"/>
        </w:rPr>
        <w:t xml:space="preserve"> Więcej szczegółów na temat obu usług można znaleźć na stronie play.pl</w:t>
      </w:r>
      <w:r w:rsidR="00604D4F">
        <w:rPr>
          <w:rFonts w:ascii="Roboto Condensed" w:hAnsi="Roboto Condensed"/>
        </w:rPr>
        <w:t>.</w:t>
      </w:r>
    </w:p>
    <w:sectPr w:rsidR="00D01EEB" w:rsidRPr="009F06F0" w:rsidSect="00B6419E">
      <w:headerReference w:type="default" r:id="rId7"/>
      <w:footerReference w:type="default" r:id="rId8"/>
      <w:pgSz w:w="11906" w:h="16838"/>
      <w:pgMar w:top="1843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B0D3B8" w14:textId="77777777" w:rsidR="00C31CC6" w:rsidRDefault="00C31CC6" w:rsidP="00874D4E">
      <w:pPr>
        <w:spacing w:after="0" w:line="240" w:lineRule="auto"/>
      </w:pPr>
      <w:r>
        <w:separator/>
      </w:r>
    </w:p>
  </w:endnote>
  <w:endnote w:type="continuationSeparator" w:id="0">
    <w:p w14:paraId="71E41CF7" w14:textId="77777777" w:rsidR="00C31CC6" w:rsidRDefault="00C31CC6" w:rsidP="00874D4E">
      <w:pPr>
        <w:spacing w:after="0" w:line="240" w:lineRule="auto"/>
      </w:pPr>
      <w:r>
        <w:continuationSeparator/>
      </w:r>
    </w:p>
  </w:endnote>
  <w:endnote w:type="continuationNotice" w:id="1">
    <w:p w14:paraId="1D6385E3" w14:textId="77777777" w:rsidR="00C31CC6" w:rsidRDefault="00C31C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FBFCB9" w14:textId="14FF23F6" w:rsidR="00C52486" w:rsidRDefault="00C52486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B135F39" wp14:editId="662D586C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2e8441ec8515c6493bd251af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800592B" w14:textId="6BF52480" w:rsidR="00C52486" w:rsidRPr="00C52486" w:rsidRDefault="00C52486" w:rsidP="00C52486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135F39" id="_x0000_t202" coordsize="21600,21600" o:spt="202" path="m,l,21600r21600,l21600,xe">
              <v:stroke joinstyle="miter"/>
              <v:path gradientshapeok="t" o:connecttype="rect"/>
            </v:shapetype>
            <v:shape id="MSIPCM2e8441ec8515c6493bd251af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" o:allowincell="f" filled="f" stroked="f" strokeweight=".5pt">
              <v:textbox inset="20pt,0,,0">
                <w:txbxContent>
                  <w:p w14:paraId="3800592B" w14:textId="6BF52480" w:rsidR="00C52486" w:rsidRPr="00C52486" w:rsidRDefault="00C52486" w:rsidP="00C52486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A3FD56" w14:textId="77777777" w:rsidR="00C31CC6" w:rsidRDefault="00C31CC6" w:rsidP="00874D4E">
      <w:pPr>
        <w:spacing w:after="0" w:line="240" w:lineRule="auto"/>
      </w:pPr>
      <w:r>
        <w:separator/>
      </w:r>
    </w:p>
  </w:footnote>
  <w:footnote w:type="continuationSeparator" w:id="0">
    <w:p w14:paraId="7E5C91DC" w14:textId="77777777" w:rsidR="00C31CC6" w:rsidRDefault="00C31CC6" w:rsidP="00874D4E">
      <w:pPr>
        <w:spacing w:after="0" w:line="240" w:lineRule="auto"/>
      </w:pPr>
      <w:r>
        <w:continuationSeparator/>
      </w:r>
    </w:p>
  </w:footnote>
  <w:footnote w:type="continuationNotice" w:id="1">
    <w:p w14:paraId="07E86A0D" w14:textId="77777777" w:rsidR="00C31CC6" w:rsidRDefault="00C31CC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917E9F" w14:textId="67D7A730" w:rsidR="00874D4E" w:rsidRPr="00874D4E" w:rsidRDefault="00874D4E" w:rsidP="00874D4E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735D7EB" wp14:editId="45EC2447">
          <wp:simplePos x="0" y="0"/>
          <wp:positionH relativeFrom="page">
            <wp:align>right</wp:align>
          </wp:positionH>
          <wp:positionV relativeFrom="paragraph">
            <wp:posOffset>99818</wp:posOffset>
          </wp:positionV>
          <wp:extent cx="2559225" cy="411022"/>
          <wp:effectExtent l="0" t="0" r="0" b="825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9225" cy="4110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B7113"/>
    <w:multiLevelType w:val="hybridMultilevel"/>
    <w:tmpl w:val="6AD858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8F175A"/>
    <w:multiLevelType w:val="hybridMultilevel"/>
    <w:tmpl w:val="5B3438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326162"/>
    <w:multiLevelType w:val="hybridMultilevel"/>
    <w:tmpl w:val="6DD045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2F21E9"/>
    <w:multiLevelType w:val="hybridMultilevel"/>
    <w:tmpl w:val="C11288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rcwNjA0MTMxMDFQ0lEKTi0uzszPAykwtKwFABez134tAAAA"/>
  </w:docVars>
  <w:rsids>
    <w:rsidRoot w:val="00874D4E"/>
    <w:rsid w:val="00001556"/>
    <w:rsid w:val="000050BF"/>
    <w:rsid w:val="00012E5F"/>
    <w:rsid w:val="00013022"/>
    <w:rsid w:val="0001546D"/>
    <w:rsid w:val="000202B8"/>
    <w:rsid w:val="00023BD3"/>
    <w:rsid w:val="0002704A"/>
    <w:rsid w:val="0003043B"/>
    <w:rsid w:val="0003174A"/>
    <w:rsid w:val="00032C32"/>
    <w:rsid w:val="000368F0"/>
    <w:rsid w:val="00037A03"/>
    <w:rsid w:val="000421C6"/>
    <w:rsid w:val="000479BA"/>
    <w:rsid w:val="0005377D"/>
    <w:rsid w:val="000546C6"/>
    <w:rsid w:val="00066842"/>
    <w:rsid w:val="0007091F"/>
    <w:rsid w:val="00072179"/>
    <w:rsid w:val="00085461"/>
    <w:rsid w:val="00093DF7"/>
    <w:rsid w:val="00094778"/>
    <w:rsid w:val="00097B51"/>
    <w:rsid w:val="000A55AB"/>
    <w:rsid w:val="000A58EF"/>
    <w:rsid w:val="000A7FC6"/>
    <w:rsid w:val="000B1A98"/>
    <w:rsid w:val="000B33BA"/>
    <w:rsid w:val="000B42F6"/>
    <w:rsid w:val="000C0A3C"/>
    <w:rsid w:val="000C4028"/>
    <w:rsid w:val="000C4F42"/>
    <w:rsid w:val="000D121C"/>
    <w:rsid w:val="000D22A1"/>
    <w:rsid w:val="000D6BBA"/>
    <w:rsid w:val="000E49C2"/>
    <w:rsid w:val="00100BC6"/>
    <w:rsid w:val="0010102D"/>
    <w:rsid w:val="001014CB"/>
    <w:rsid w:val="00113235"/>
    <w:rsid w:val="0011400E"/>
    <w:rsid w:val="00117B2B"/>
    <w:rsid w:val="00124CD7"/>
    <w:rsid w:val="00126D19"/>
    <w:rsid w:val="0012794E"/>
    <w:rsid w:val="001314EA"/>
    <w:rsid w:val="001358D9"/>
    <w:rsid w:val="001369A7"/>
    <w:rsid w:val="00137BBD"/>
    <w:rsid w:val="00140921"/>
    <w:rsid w:val="001432F5"/>
    <w:rsid w:val="0014455E"/>
    <w:rsid w:val="00151929"/>
    <w:rsid w:val="00161DA1"/>
    <w:rsid w:val="00162ED7"/>
    <w:rsid w:val="00166529"/>
    <w:rsid w:val="00172D8B"/>
    <w:rsid w:val="0017416E"/>
    <w:rsid w:val="00184953"/>
    <w:rsid w:val="00184F63"/>
    <w:rsid w:val="00186BAD"/>
    <w:rsid w:val="00186F55"/>
    <w:rsid w:val="001977C3"/>
    <w:rsid w:val="001A2EF5"/>
    <w:rsid w:val="001B249B"/>
    <w:rsid w:val="001B378E"/>
    <w:rsid w:val="001B7D6E"/>
    <w:rsid w:val="001C016C"/>
    <w:rsid w:val="001C1463"/>
    <w:rsid w:val="001C2A30"/>
    <w:rsid w:val="001C4DDB"/>
    <w:rsid w:val="001D6C9B"/>
    <w:rsid w:val="001D734D"/>
    <w:rsid w:val="001E60CB"/>
    <w:rsid w:val="001F4CAA"/>
    <w:rsid w:val="0020081F"/>
    <w:rsid w:val="0020229E"/>
    <w:rsid w:val="00203A2A"/>
    <w:rsid w:val="00206013"/>
    <w:rsid w:val="00211B0E"/>
    <w:rsid w:val="00213E85"/>
    <w:rsid w:val="0021565B"/>
    <w:rsid w:val="002164EF"/>
    <w:rsid w:val="00217701"/>
    <w:rsid w:val="00217DD3"/>
    <w:rsid w:val="00221362"/>
    <w:rsid w:val="00226F38"/>
    <w:rsid w:val="00237202"/>
    <w:rsid w:val="00237BF1"/>
    <w:rsid w:val="00243C3D"/>
    <w:rsid w:val="00247997"/>
    <w:rsid w:val="0025041C"/>
    <w:rsid w:val="0025525C"/>
    <w:rsid w:val="002634B8"/>
    <w:rsid w:val="00265541"/>
    <w:rsid w:val="00270F53"/>
    <w:rsid w:val="00273324"/>
    <w:rsid w:val="002879CC"/>
    <w:rsid w:val="00291FBB"/>
    <w:rsid w:val="0029310C"/>
    <w:rsid w:val="00293971"/>
    <w:rsid w:val="00295B46"/>
    <w:rsid w:val="002A1443"/>
    <w:rsid w:val="002A22D4"/>
    <w:rsid w:val="002A53BA"/>
    <w:rsid w:val="002A54F7"/>
    <w:rsid w:val="002B0F71"/>
    <w:rsid w:val="002B4970"/>
    <w:rsid w:val="002C263A"/>
    <w:rsid w:val="002D0131"/>
    <w:rsid w:val="002F24EB"/>
    <w:rsid w:val="002F3C84"/>
    <w:rsid w:val="002F503A"/>
    <w:rsid w:val="0030175F"/>
    <w:rsid w:val="00303DBC"/>
    <w:rsid w:val="00304683"/>
    <w:rsid w:val="0032459B"/>
    <w:rsid w:val="003273FE"/>
    <w:rsid w:val="00327505"/>
    <w:rsid w:val="003464DD"/>
    <w:rsid w:val="0036095D"/>
    <w:rsid w:val="00360C71"/>
    <w:rsid w:val="00362A25"/>
    <w:rsid w:val="0036446C"/>
    <w:rsid w:val="00364E21"/>
    <w:rsid w:val="00367609"/>
    <w:rsid w:val="0037191C"/>
    <w:rsid w:val="00391130"/>
    <w:rsid w:val="00395628"/>
    <w:rsid w:val="003A43BB"/>
    <w:rsid w:val="003A4453"/>
    <w:rsid w:val="003A4DB2"/>
    <w:rsid w:val="003B25C0"/>
    <w:rsid w:val="003B7695"/>
    <w:rsid w:val="003C76B7"/>
    <w:rsid w:val="003D03FB"/>
    <w:rsid w:val="003D3F50"/>
    <w:rsid w:val="003D7271"/>
    <w:rsid w:val="003F06A5"/>
    <w:rsid w:val="004140B3"/>
    <w:rsid w:val="00414122"/>
    <w:rsid w:val="00414824"/>
    <w:rsid w:val="00421171"/>
    <w:rsid w:val="0042167D"/>
    <w:rsid w:val="004270AF"/>
    <w:rsid w:val="00435F70"/>
    <w:rsid w:val="0044475D"/>
    <w:rsid w:val="004448DC"/>
    <w:rsid w:val="00446325"/>
    <w:rsid w:val="00455BDD"/>
    <w:rsid w:val="00456A07"/>
    <w:rsid w:val="00473333"/>
    <w:rsid w:val="00484B5A"/>
    <w:rsid w:val="004922E6"/>
    <w:rsid w:val="004939ED"/>
    <w:rsid w:val="004940A2"/>
    <w:rsid w:val="004943F0"/>
    <w:rsid w:val="00495123"/>
    <w:rsid w:val="004966DF"/>
    <w:rsid w:val="004A15C9"/>
    <w:rsid w:val="004B58A1"/>
    <w:rsid w:val="004C0E61"/>
    <w:rsid w:val="004C25DA"/>
    <w:rsid w:val="004C350B"/>
    <w:rsid w:val="004D140E"/>
    <w:rsid w:val="004D2EE4"/>
    <w:rsid w:val="004D6A97"/>
    <w:rsid w:val="004F1F46"/>
    <w:rsid w:val="004F1FD9"/>
    <w:rsid w:val="004F775A"/>
    <w:rsid w:val="00500E9C"/>
    <w:rsid w:val="00505202"/>
    <w:rsid w:val="005100CB"/>
    <w:rsid w:val="00510B53"/>
    <w:rsid w:val="005132D0"/>
    <w:rsid w:val="00520D5F"/>
    <w:rsid w:val="0052105F"/>
    <w:rsid w:val="00536C7A"/>
    <w:rsid w:val="00542D7F"/>
    <w:rsid w:val="00543999"/>
    <w:rsid w:val="00547056"/>
    <w:rsid w:val="0055478D"/>
    <w:rsid w:val="00554949"/>
    <w:rsid w:val="00556DE0"/>
    <w:rsid w:val="005575F3"/>
    <w:rsid w:val="00560C98"/>
    <w:rsid w:val="005730FD"/>
    <w:rsid w:val="005872D9"/>
    <w:rsid w:val="0059108A"/>
    <w:rsid w:val="005917A2"/>
    <w:rsid w:val="00593E45"/>
    <w:rsid w:val="005944EF"/>
    <w:rsid w:val="005950B5"/>
    <w:rsid w:val="005A4B3C"/>
    <w:rsid w:val="005A61C9"/>
    <w:rsid w:val="005B2F51"/>
    <w:rsid w:val="005C2095"/>
    <w:rsid w:val="005C2832"/>
    <w:rsid w:val="005D2B05"/>
    <w:rsid w:val="005D793D"/>
    <w:rsid w:val="005D7F79"/>
    <w:rsid w:val="005E0C25"/>
    <w:rsid w:val="005F1EF8"/>
    <w:rsid w:val="005F4DF5"/>
    <w:rsid w:val="0060231C"/>
    <w:rsid w:val="00604D4F"/>
    <w:rsid w:val="00606FF8"/>
    <w:rsid w:val="006104CD"/>
    <w:rsid w:val="006119E6"/>
    <w:rsid w:val="00611A7C"/>
    <w:rsid w:val="006223A7"/>
    <w:rsid w:val="006250B5"/>
    <w:rsid w:val="006254A3"/>
    <w:rsid w:val="0063648C"/>
    <w:rsid w:val="00641F39"/>
    <w:rsid w:val="006444D5"/>
    <w:rsid w:val="0065153B"/>
    <w:rsid w:val="0065228C"/>
    <w:rsid w:val="006527ED"/>
    <w:rsid w:val="00652962"/>
    <w:rsid w:val="00654DF4"/>
    <w:rsid w:val="00665870"/>
    <w:rsid w:val="00670893"/>
    <w:rsid w:val="0068014F"/>
    <w:rsid w:val="006916DC"/>
    <w:rsid w:val="00691858"/>
    <w:rsid w:val="00697B67"/>
    <w:rsid w:val="006A19DC"/>
    <w:rsid w:val="006A470A"/>
    <w:rsid w:val="006B3DD6"/>
    <w:rsid w:val="006B5932"/>
    <w:rsid w:val="006B6E7F"/>
    <w:rsid w:val="006C274D"/>
    <w:rsid w:val="006C2829"/>
    <w:rsid w:val="006C3F0A"/>
    <w:rsid w:val="006E0DDC"/>
    <w:rsid w:val="006E18F1"/>
    <w:rsid w:val="006E4032"/>
    <w:rsid w:val="006E7CCD"/>
    <w:rsid w:val="006F270E"/>
    <w:rsid w:val="006F683C"/>
    <w:rsid w:val="006F7AAF"/>
    <w:rsid w:val="006F7EFC"/>
    <w:rsid w:val="0070334C"/>
    <w:rsid w:val="00706153"/>
    <w:rsid w:val="00714490"/>
    <w:rsid w:val="0071648C"/>
    <w:rsid w:val="00716923"/>
    <w:rsid w:val="007217C1"/>
    <w:rsid w:val="0072393A"/>
    <w:rsid w:val="00725E21"/>
    <w:rsid w:val="00731CAC"/>
    <w:rsid w:val="00740EA5"/>
    <w:rsid w:val="00741EC0"/>
    <w:rsid w:val="007511F2"/>
    <w:rsid w:val="00751E71"/>
    <w:rsid w:val="00753C9A"/>
    <w:rsid w:val="00757B09"/>
    <w:rsid w:val="00760F1C"/>
    <w:rsid w:val="00761ABE"/>
    <w:rsid w:val="007703E7"/>
    <w:rsid w:val="00770FBF"/>
    <w:rsid w:val="00773F4F"/>
    <w:rsid w:val="007815BA"/>
    <w:rsid w:val="00781965"/>
    <w:rsid w:val="00783974"/>
    <w:rsid w:val="00784A74"/>
    <w:rsid w:val="00787546"/>
    <w:rsid w:val="007A047D"/>
    <w:rsid w:val="007A126B"/>
    <w:rsid w:val="007A1290"/>
    <w:rsid w:val="007A39EC"/>
    <w:rsid w:val="007D011C"/>
    <w:rsid w:val="007D2797"/>
    <w:rsid w:val="007E493F"/>
    <w:rsid w:val="007E5E42"/>
    <w:rsid w:val="007F0D82"/>
    <w:rsid w:val="007F1ADB"/>
    <w:rsid w:val="007F717E"/>
    <w:rsid w:val="008005BF"/>
    <w:rsid w:val="00803C77"/>
    <w:rsid w:val="00804595"/>
    <w:rsid w:val="008112CE"/>
    <w:rsid w:val="00820218"/>
    <w:rsid w:val="00826717"/>
    <w:rsid w:val="00833235"/>
    <w:rsid w:val="00833964"/>
    <w:rsid w:val="00835384"/>
    <w:rsid w:val="008364B7"/>
    <w:rsid w:val="00842B61"/>
    <w:rsid w:val="00843A33"/>
    <w:rsid w:val="008441E2"/>
    <w:rsid w:val="00852CF1"/>
    <w:rsid w:val="008531EB"/>
    <w:rsid w:val="0085382F"/>
    <w:rsid w:val="00857BC9"/>
    <w:rsid w:val="00860C86"/>
    <w:rsid w:val="00874D4E"/>
    <w:rsid w:val="008A4463"/>
    <w:rsid w:val="008A7C6A"/>
    <w:rsid w:val="008B0DDB"/>
    <w:rsid w:val="008E21BC"/>
    <w:rsid w:val="008E5317"/>
    <w:rsid w:val="008F185C"/>
    <w:rsid w:val="00903E40"/>
    <w:rsid w:val="0091195B"/>
    <w:rsid w:val="00912382"/>
    <w:rsid w:val="0092212C"/>
    <w:rsid w:val="0092357B"/>
    <w:rsid w:val="00946E51"/>
    <w:rsid w:val="009470FC"/>
    <w:rsid w:val="00950CAD"/>
    <w:rsid w:val="00953C96"/>
    <w:rsid w:val="0095440B"/>
    <w:rsid w:val="00955374"/>
    <w:rsid w:val="00967501"/>
    <w:rsid w:val="00970F40"/>
    <w:rsid w:val="00975032"/>
    <w:rsid w:val="00982D0F"/>
    <w:rsid w:val="00985C48"/>
    <w:rsid w:val="00990C62"/>
    <w:rsid w:val="009A4E45"/>
    <w:rsid w:val="009B0263"/>
    <w:rsid w:val="009B2562"/>
    <w:rsid w:val="009D0A6E"/>
    <w:rsid w:val="009D113E"/>
    <w:rsid w:val="009D128E"/>
    <w:rsid w:val="009D1662"/>
    <w:rsid w:val="009D5A6B"/>
    <w:rsid w:val="009E7CA7"/>
    <w:rsid w:val="009F06F0"/>
    <w:rsid w:val="009F58AF"/>
    <w:rsid w:val="00A01D9C"/>
    <w:rsid w:val="00A10403"/>
    <w:rsid w:val="00A11D41"/>
    <w:rsid w:val="00A20CE6"/>
    <w:rsid w:val="00A259A8"/>
    <w:rsid w:val="00A30631"/>
    <w:rsid w:val="00A316DF"/>
    <w:rsid w:val="00A31A17"/>
    <w:rsid w:val="00A337F5"/>
    <w:rsid w:val="00A33EF1"/>
    <w:rsid w:val="00A361B5"/>
    <w:rsid w:val="00A43493"/>
    <w:rsid w:val="00A4355F"/>
    <w:rsid w:val="00A46387"/>
    <w:rsid w:val="00A4642C"/>
    <w:rsid w:val="00A54310"/>
    <w:rsid w:val="00A623FA"/>
    <w:rsid w:val="00A6277F"/>
    <w:rsid w:val="00A64420"/>
    <w:rsid w:val="00A65E19"/>
    <w:rsid w:val="00A70C33"/>
    <w:rsid w:val="00A7617C"/>
    <w:rsid w:val="00A868D3"/>
    <w:rsid w:val="00A9739E"/>
    <w:rsid w:val="00AA19C1"/>
    <w:rsid w:val="00AA4055"/>
    <w:rsid w:val="00AB7C9F"/>
    <w:rsid w:val="00AB7E72"/>
    <w:rsid w:val="00AC7B1A"/>
    <w:rsid w:val="00AD08BA"/>
    <w:rsid w:val="00AD4AED"/>
    <w:rsid w:val="00AE30D8"/>
    <w:rsid w:val="00AE7BF0"/>
    <w:rsid w:val="00AF26D8"/>
    <w:rsid w:val="00AF3EDA"/>
    <w:rsid w:val="00AF40B8"/>
    <w:rsid w:val="00AF47D5"/>
    <w:rsid w:val="00B025B5"/>
    <w:rsid w:val="00B0609A"/>
    <w:rsid w:val="00B15315"/>
    <w:rsid w:val="00B213EB"/>
    <w:rsid w:val="00B22BC7"/>
    <w:rsid w:val="00B24AD2"/>
    <w:rsid w:val="00B25AA6"/>
    <w:rsid w:val="00B26DB4"/>
    <w:rsid w:val="00B30E44"/>
    <w:rsid w:val="00B44AA8"/>
    <w:rsid w:val="00B465E9"/>
    <w:rsid w:val="00B530C3"/>
    <w:rsid w:val="00B5597D"/>
    <w:rsid w:val="00B6419E"/>
    <w:rsid w:val="00B8418B"/>
    <w:rsid w:val="00B84E8F"/>
    <w:rsid w:val="00B936E9"/>
    <w:rsid w:val="00B94105"/>
    <w:rsid w:val="00B972CF"/>
    <w:rsid w:val="00B978FD"/>
    <w:rsid w:val="00BA104C"/>
    <w:rsid w:val="00BA2B8C"/>
    <w:rsid w:val="00BA2F39"/>
    <w:rsid w:val="00BA3086"/>
    <w:rsid w:val="00BA608A"/>
    <w:rsid w:val="00BA79E5"/>
    <w:rsid w:val="00BA7B66"/>
    <w:rsid w:val="00BB1641"/>
    <w:rsid w:val="00BB7D5A"/>
    <w:rsid w:val="00BD362A"/>
    <w:rsid w:val="00BD37D4"/>
    <w:rsid w:val="00BD3BC0"/>
    <w:rsid w:val="00BD5FEE"/>
    <w:rsid w:val="00BD75FF"/>
    <w:rsid w:val="00BD7C39"/>
    <w:rsid w:val="00BE00BC"/>
    <w:rsid w:val="00BE0E53"/>
    <w:rsid w:val="00BE572C"/>
    <w:rsid w:val="00C024DE"/>
    <w:rsid w:val="00C05D9A"/>
    <w:rsid w:val="00C06C84"/>
    <w:rsid w:val="00C10CF8"/>
    <w:rsid w:val="00C11C79"/>
    <w:rsid w:val="00C149EA"/>
    <w:rsid w:val="00C15FA9"/>
    <w:rsid w:val="00C20B38"/>
    <w:rsid w:val="00C303C1"/>
    <w:rsid w:val="00C31CC6"/>
    <w:rsid w:val="00C34C95"/>
    <w:rsid w:val="00C41895"/>
    <w:rsid w:val="00C46155"/>
    <w:rsid w:val="00C52486"/>
    <w:rsid w:val="00C52B6F"/>
    <w:rsid w:val="00C76B68"/>
    <w:rsid w:val="00C82332"/>
    <w:rsid w:val="00C86575"/>
    <w:rsid w:val="00C96F1A"/>
    <w:rsid w:val="00CA2C90"/>
    <w:rsid w:val="00CA2CB5"/>
    <w:rsid w:val="00CA443B"/>
    <w:rsid w:val="00CA465A"/>
    <w:rsid w:val="00CA5BF0"/>
    <w:rsid w:val="00CA6DC5"/>
    <w:rsid w:val="00CC2C26"/>
    <w:rsid w:val="00CD461E"/>
    <w:rsid w:val="00CD4A69"/>
    <w:rsid w:val="00CD5E2B"/>
    <w:rsid w:val="00CE1FE1"/>
    <w:rsid w:val="00CE37C3"/>
    <w:rsid w:val="00CE47C2"/>
    <w:rsid w:val="00CF3DCB"/>
    <w:rsid w:val="00CF7BBB"/>
    <w:rsid w:val="00D01EEB"/>
    <w:rsid w:val="00D10C32"/>
    <w:rsid w:val="00D11193"/>
    <w:rsid w:val="00D11498"/>
    <w:rsid w:val="00D1600D"/>
    <w:rsid w:val="00D205D4"/>
    <w:rsid w:val="00D24106"/>
    <w:rsid w:val="00D24C72"/>
    <w:rsid w:val="00D27651"/>
    <w:rsid w:val="00D36BEC"/>
    <w:rsid w:val="00D400F2"/>
    <w:rsid w:val="00D45573"/>
    <w:rsid w:val="00D50D6A"/>
    <w:rsid w:val="00D54265"/>
    <w:rsid w:val="00D54F82"/>
    <w:rsid w:val="00D55CDE"/>
    <w:rsid w:val="00D613BB"/>
    <w:rsid w:val="00D61F43"/>
    <w:rsid w:val="00D62C44"/>
    <w:rsid w:val="00D65537"/>
    <w:rsid w:val="00D72B78"/>
    <w:rsid w:val="00D73AF2"/>
    <w:rsid w:val="00D76739"/>
    <w:rsid w:val="00D76A6A"/>
    <w:rsid w:val="00D77387"/>
    <w:rsid w:val="00D77660"/>
    <w:rsid w:val="00D80C75"/>
    <w:rsid w:val="00D843FE"/>
    <w:rsid w:val="00D91CC8"/>
    <w:rsid w:val="00D95FEA"/>
    <w:rsid w:val="00D96F9C"/>
    <w:rsid w:val="00DB1F48"/>
    <w:rsid w:val="00DB3B06"/>
    <w:rsid w:val="00DB74FD"/>
    <w:rsid w:val="00DC2C4D"/>
    <w:rsid w:val="00DD0771"/>
    <w:rsid w:val="00DD4588"/>
    <w:rsid w:val="00DD7648"/>
    <w:rsid w:val="00DF0CCF"/>
    <w:rsid w:val="00DF65A4"/>
    <w:rsid w:val="00E04284"/>
    <w:rsid w:val="00E17BB7"/>
    <w:rsid w:val="00E255D3"/>
    <w:rsid w:val="00E312E7"/>
    <w:rsid w:val="00E34E1E"/>
    <w:rsid w:val="00E44A50"/>
    <w:rsid w:val="00E45941"/>
    <w:rsid w:val="00E47E63"/>
    <w:rsid w:val="00E52B39"/>
    <w:rsid w:val="00E61EEF"/>
    <w:rsid w:val="00E61FD1"/>
    <w:rsid w:val="00E679AA"/>
    <w:rsid w:val="00E710AC"/>
    <w:rsid w:val="00E74329"/>
    <w:rsid w:val="00E77EC3"/>
    <w:rsid w:val="00E81F50"/>
    <w:rsid w:val="00E860CF"/>
    <w:rsid w:val="00E86509"/>
    <w:rsid w:val="00E93B01"/>
    <w:rsid w:val="00E97C76"/>
    <w:rsid w:val="00EA505C"/>
    <w:rsid w:val="00EB2EEE"/>
    <w:rsid w:val="00EB62A4"/>
    <w:rsid w:val="00ED1D71"/>
    <w:rsid w:val="00ED290D"/>
    <w:rsid w:val="00ED3524"/>
    <w:rsid w:val="00ED4EB8"/>
    <w:rsid w:val="00EE315F"/>
    <w:rsid w:val="00EE44C4"/>
    <w:rsid w:val="00EE53FD"/>
    <w:rsid w:val="00EF4AE7"/>
    <w:rsid w:val="00F00861"/>
    <w:rsid w:val="00F01A66"/>
    <w:rsid w:val="00F0537E"/>
    <w:rsid w:val="00F10A35"/>
    <w:rsid w:val="00F143F7"/>
    <w:rsid w:val="00F224E7"/>
    <w:rsid w:val="00F31C24"/>
    <w:rsid w:val="00F32E32"/>
    <w:rsid w:val="00F34299"/>
    <w:rsid w:val="00F374A4"/>
    <w:rsid w:val="00F42F7F"/>
    <w:rsid w:val="00F47D57"/>
    <w:rsid w:val="00F52547"/>
    <w:rsid w:val="00F710E9"/>
    <w:rsid w:val="00F724E6"/>
    <w:rsid w:val="00F841AA"/>
    <w:rsid w:val="00F86293"/>
    <w:rsid w:val="00F96AA3"/>
    <w:rsid w:val="00FA28D2"/>
    <w:rsid w:val="00FA592A"/>
    <w:rsid w:val="00FA5C8E"/>
    <w:rsid w:val="00FB0605"/>
    <w:rsid w:val="00FB0A8E"/>
    <w:rsid w:val="00FB2750"/>
    <w:rsid w:val="00FB4AE2"/>
    <w:rsid w:val="00FC0D26"/>
    <w:rsid w:val="00FC3883"/>
    <w:rsid w:val="00FE5521"/>
    <w:rsid w:val="00FE709E"/>
    <w:rsid w:val="00FF1C20"/>
    <w:rsid w:val="00FF44D5"/>
    <w:rsid w:val="00FF5948"/>
    <w:rsid w:val="00FF5FCA"/>
    <w:rsid w:val="00FF7BFE"/>
    <w:rsid w:val="0161ED29"/>
    <w:rsid w:val="0181A14B"/>
    <w:rsid w:val="02190C4E"/>
    <w:rsid w:val="02CE94F9"/>
    <w:rsid w:val="037FEB83"/>
    <w:rsid w:val="03E79E0C"/>
    <w:rsid w:val="03E9F899"/>
    <w:rsid w:val="04B5BC99"/>
    <w:rsid w:val="054EE5B4"/>
    <w:rsid w:val="06DC0AF4"/>
    <w:rsid w:val="070949D2"/>
    <w:rsid w:val="07D679CE"/>
    <w:rsid w:val="09CE1D4F"/>
    <w:rsid w:val="0A492441"/>
    <w:rsid w:val="0A59074C"/>
    <w:rsid w:val="0B5387DA"/>
    <w:rsid w:val="0D919CA6"/>
    <w:rsid w:val="0F056767"/>
    <w:rsid w:val="0FF4874B"/>
    <w:rsid w:val="118B45FA"/>
    <w:rsid w:val="11E14E90"/>
    <w:rsid w:val="120102B2"/>
    <w:rsid w:val="1213BED6"/>
    <w:rsid w:val="142495E2"/>
    <w:rsid w:val="16A1B196"/>
    <w:rsid w:val="16A4B3CC"/>
    <w:rsid w:val="16D1B14E"/>
    <w:rsid w:val="18EB2708"/>
    <w:rsid w:val="199F4A2A"/>
    <w:rsid w:val="1AFC4589"/>
    <w:rsid w:val="1B172B0A"/>
    <w:rsid w:val="1BE6BEE1"/>
    <w:rsid w:val="1C7651ED"/>
    <w:rsid w:val="1CB8CB5C"/>
    <w:rsid w:val="1D15631A"/>
    <w:rsid w:val="1D474BC6"/>
    <w:rsid w:val="1D6F83EB"/>
    <w:rsid w:val="1DD106D3"/>
    <w:rsid w:val="1DFC8BC5"/>
    <w:rsid w:val="1E76CFA4"/>
    <w:rsid w:val="1E85FB3A"/>
    <w:rsid w:val="1EDE9826"/>
    <w:rsid w:val="1F7E1306"/>
    <w:rsid w:val="20A59FA1"/>
    <w:rsid w:val="20EBADC8"/>
    <w:rsid w:val="21B1FE10"/>
    <w:rsid w:val="21FB1949"/>
    <w:rsid w:val="2301DC6C"/>
    <w:rsid w:val="23839D6A"/>
    <w:rsid w:val="24BD1F1F"/>
    <w:rsid w:val="24D3B752"/>
    <w:rsid w:val="24F8FA1F"/>
    <w:rsid w:val="267168C9"/>
    <w:rsid w:val="2724E594"/>
    <w:rsid w:val="272C9936"/>
    <w:rsid w:val="27E498B6"/>
    <w:rsid w:val="28274C95"/>
    <w:rsid w:val="294B6709"/>
    <w:rsid w:val="2A2E20FB"/>
    <w:rsid w:val="2A8FA3E3"/>
    <w:rsid w:val="2B49849B"/>
    <w:rsid w:val="2C5CDD54"/>
    <w:rsid w:val="2C697AC7"/>
    <w:rsid w:val="2CD4D0B5"/>
    <w:rsid w:val="2D382CC3"/>
    <w:rsid w:val="2EB5461C"/>
    <w:rsid w:val="2EE91CB0"/>
    <w:rsid w:val="2F7649EC"/>
    <w:rsid w:val="2F888AA4"/>
    <w:rsid w:val="317CC1C2"/>
    <w:rsid w:val="31898663"/>
    <w:rsid w:val="31BF1F13"/>
    <w:rsid w:val="322DE0C2"/>
    <w:rsid w:val="32370E01"/>
    <w:rsid w:val="3237B1FE"/>
    <w:rsid w:val="32736076"/>
    <w:rsid w:val="32AA8FD9"/>
    <w:rsid w:val="333A62B9"/>
    <w:rsid w:val="34A77C42"/>
    <w:rsid w:val="34B9E842"/>
    <w:rsid w:val="363E980A"/>
    <w:rsid w:val="365B4849"/>
    <w:rsid w:val="3704B778"/>
    <w:rsid w:val="371988BC"/>
    <w:rsid w:val="3764E207"/>
    <w:rsid w:val="3776ABE9"/>
    <w:rsid w:val="39F9C119"/>
    <w:rsid w:val="3A278CDC"/>
    <w:rsid w:val="3A9A5FE4"/>
    <w:rsid w:val="3AB0D0A3"/>
    <w:rsid w:val="3B2E59D6"/>
    <w:rsid w:val="3D15D9B0"/>
    <w:rsid w:val="3D39C685"/>
    <w:rsid w:val="3D3D4194"/>
    <w:rsid w:val="3E1943E3"/>
    <w:rsid w:val="3E4BA8B3"/>
    <w:rsid w:val="3F102E04"/>
    <w:rsid w:val="3F796BA1"/>
    <w:rsid w:val="407CA303"/>
    <w:rsid w:val="409961CD"/>
    <w:rsid w:val="4202405F"/>
    <w:rsid w:val="42D0290D"/>
    <w:rsid w:val="42D4A387"/>
    <w:rsid w:val="4357301E"/>
    <w:rsid w:val="43D143A2"/>
    <w:rsid w:val="44D1B59D"/>
    <w:rsid w:val="4592488E"/>
    <w:rsid w:val="4592F20B"/>
    <w:rsid w:val="45C6FF7A"/>
    <w:rsid w:val="462C4253"/>
    <w:rsid w:val="46C0C765"/>
    <w:rsid w:val="4825CD59"/>
    <w:rsid w:val="48B44DC3"/>
    <w:rsid w:val="49CFB163"/>
    <w:rsid w:val="4AAD2AA4"/>
    <w:rsid w:val="4AEDB5FB"/>
    <w:rsid w:val="4D1AFDB1"/>
    <w:rsid w:val="4DA495D1"/>
    <w:rsid w:val="4DBB666A"/>
    <w:rsid w:val="4E157D7D"/>
    <w:rsid w:val="4E824D59"/>
    <w:rsid w:val="4F4A987C"/>
    <w:rsid w:val="52BE2C70"/>
    <w:rsid w:val="52D055AF"/>
    <w:rsid w:val="53399667"/>
    <w:rsid w:val="534F8A74"/>
    <w:rsid w:val="540DFDB8"/>
    <w:rsid w:val="5422CEFC"/>
    <w:rsid w:val="54E60E6E"/>
    <w:rsid w:val="557B9EAF"/>
    <w:rsid w:val="56419CCF"/>
    <w:rsid w:val="56EA1C06"/>
    <w:rsid w:val="575D006F"/>
    <w:rsid w:val="581E5B39"/>
    <w:rsid w:val="58C1BAB9"/>
    <w:rsid w:val="59BD6A37"/>
    <w:rsid w:val="59E5D52D"/>
    <w:rsid w:val="5AB919B5"/>
    <w:rsid w:val="5AE0888C"/>
    <w:rsid w:val="5AF79201"/>
    <w:rsid w:val="5D62F6BC"/>
    <w:rsid w:val="5E07531E"/>
    <w:rsid w:val="5E33B928"/>
    <w:rsid w:val="5F2E3A0B"/>
    <w:rsid w:val="5FF90D1F"/>
    <w:rsid w:val="6081EE84"/>
    <w:rsid w:val="60DCD980"/>
    <w:rsid w:val="6109E329"/>
    <w:rsid w:val="617A5BF4"/>
    <w:rsid w:val="619A29FB"/>
    <w:rsid w:val="621332D8"/>
    <w:rsid w:val="626285C0"/>
    <w:rsid w:val="62EB176D"/>
    <w:rsid w:val="637B55EC"/>
    <w:rsid w:val="63E52B07"/>
    <w:rsid w:val="647532E1"/>
    <w:rsid w:val="64B7D957"/>
    <w:rsid w:val="651AA5F7"/>
    <w:rsid w:val="66270C52"/>
    <w:rsid w:val="6678C372"/>
    <w:rsid w:val="67E2F9C2"/>
    <w:rsid w:val="68743075"/>
    <w:rsid w:val="69295584"/>
    <w:rsid w:val="6A3CCB9E"/>
    <w:rsid w:val="6A698335"/>
    <w:rsid w:val="6B474971"/>
    <w:rsid w:val="6CE7E9B3"/>
    <w:rsid w:val="6CF4C9E8"/>
    <w:rsid w:val="6D21C76A"/>
    <w:rsid w:val="6E25319D"/>
    <w:rsid w:val="6EF7BD48"/>
    <w:rsid w:val="6F4DD3B9"/>
    <w:rsid w:val="70A54F87"/>
    <w:rsid w:val="70C2D79F"/>
    <w:rsid w:val="73A98A24"/>
    <w:rsid w:val="73E0EDC2"/>
    <w:rsid w:val="73E50FA5"/>
    <w:rsid w:val="7439492D"/>
    <w:rsid w:val="75124396"/>
    <w:rsid w:val="7554570A"/>
    <w:rsid w:val="7593C797"/>
    <w:rsid w:val="786C01F5"/>
    <w:rsid w:val="78B5DF25"/>
    <w:rsid w:val="79F535BE"/>
    <w:rsid w:val="7A3A2CAD"/>
    <w:rsid w:val="7A948A41"/>
    <w:rsid w:val="7BCF0CA2"/>
    <w:rsid w:val="7BFD573E"/>
    <w:rsid w:val="7C6CA64D"/>
    <w:rsid w:val="7C9DA1C1"/>
    <w:rsid w:val="7D2BAA7D"/>
    <w:rsid w:val="7D85AE1E"/>
    <w:rsid w:val="7D988B25"/>
    <w:rsid w:val="7E913553"/>
    <w:rsid w:val="7EEE1C7F"/>
    <w:rsid w:val="7F1F3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5ADC85"/>
  <w15:chartTrackingRefBased/>
  <w15:docId w15:val="{1FD285AC-3B1E-4932-B442-F39271835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2552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74D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4D4E"/>
  </w:style>
  <w:style w:type="paragraph" w:styleId="Stopka">
    <w:name w:val="footer"/>
    <w:basedOn w:val="Normalny"/>
    <w:link w:val="StopkaZnak"/>
    <w:uiPriority w:val="99"/>
    <w:unhideWhenUsed/>
    <w:rsid w:val="00874D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4D4E"/>
  </w:style>
  <w:style w:type="paragraph" w:styleId="Akapitzlist">
    <w:name w:val="List Paragraph"/>
    <w:basedOn w:val="Normalny"/>
    <w:uiPriority w:val="34"/>
    <w:qFormat/>
    <w:rsid w:val="00874D4E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25525C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25525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5525C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463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463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4632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463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4632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22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228C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985C48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paragraph" w:styleId="Poprawka">
    <w:name w:val="Revision"/>
    <w:hidden/>
    <w:uiPriority w:val="99"/>
    <w:semiHidden/>
    <w:rsid w:val="001010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6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54</Words>
  <Characters>3926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erski, Krzysztof</dc:creator>
  <cp:keywords/>
  <dc:description/>
  <cp:lastModifiedBy>Agnieszka Platkowska</cp:lastModifiedBy>
  <cp:revision>3</cp:revision>
  <dcterms:created xsi:type="dcterms:W3CDTF">2021-11-25T13:06:00Z</dcterms:created>
  <dcterms:modified xsi:type="dcterms:W3CDTF">2021-11-25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11-25T13:06:11Z</vt:lpwstr>
  </property>
  <property fmtid="{D5CDD505-2E9C-101B-9397-08002B2CF9AE}" pid="4" name="MSIP_Label_ffedf4fd-fdc4-436f-a9e4-cb74c8d35f1c_Method">
    <vt:lpwstr>Privilege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7e205164-c01c-4c03-afd6-e8a26f9f4f9d</vt:lpwstr>
  </property>
  <property fmtid="{D5CDD505-2E9C-101B-9397-08002B2CF9AE}" pid="8" name="MSIP_Label_ffedf4fd-fdc4-436f-a9e4-cb74c8d35f1c_ContentBits">
    <vt:lpwstr>2</vt:lpwstr>
  </property>
</Properties>
</file>